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6F86" w:rsidRPr="008C6BFE" w:rsidRDefault="00350245" w:rsidP="00350245">
      <w:pPr>
        <w:ind w:left="-720"/>
        <w:rPr>
          <w:b/>
          <w:sz w:val="36"/>
          <w:szCs w:val="44"/>
        </w:rPr>
      </w:pPr>
      <w:r>
        <w:rPr>
          <w:b/>
          <w:sz w:val="44"/>
          <w:szCs w:val="44"/>
        </w:rPr>
        <w:t xml:space="preserve"> </w:t>
      </w:r>
      <w:r w:rsidR="008C6BFE">
        <w:rPr>
          <w:b/>
          <w:sz w:val="44"/>
          <w:szCs w:val="44"/>
        </w:rPr>
        <w:t xml:space="preserve">      </w:t>
      </w:r>
      <w:r>
        <w:rPr>
          <w:b/>
          <w:sz w:val="44"/>
          <w:szCs w:val="44"/>
        </w:rPr>
        <w:t xml:space="preserve"> </w:t>
      </w:r>
      <w:r w:rsidR="00646F86" w:rsidRPr="008C6BFE">
        <w:rPr>
          <w:b/>
          <w:sz w:val="36"/>
          <w:szCs w:val="44"/>
        </w:rPr>
        <w:t>TAGORE DENTAL COLLEGE AND HOSPITAL</w:t>
      </w:r>
    </w:p>
    <w:p w:rsidR="00646F86" w:rsidRPr="008C6BFE" w:rsidRDefault="00350245" w:rsidP="00350245">
      <w:pPr>
        <w:ind w:left="-720"/>
        <w:rPr>
          <w:b/>
          <w:sz w:val="24"/>
          <w:szCs w:val="32"/>
        </w:rPr>
      </w:pPr>
      <w:r w:rsidRPr="008C6BFE">
        <w:rPr>
          <w:b/>
          <w:sz w:val="24"/>
          <w:szCs w:val="32"/>
        </w:rPr>
        <w:t xml:space="preserve">    </w:t>
      </w:r>
      <w:r w:rsidR="008C6BFE">
        <w:rPr>
          <w:b/>
          <w:sz w:val="24"/>
          <w:szCs w:val="32"/>
        </w:rPr>
        <w:t xml:space="preserve">        </w:t>
      </w:r>
      <w:r w:rsidR="00796186">
        <w:rPr>
          <w:b/>
          <w:sz w:val="24"/>
          <w:szCs w:val="32"/>
        </w:rPr>
        <w:t xml:space="preserve">  </w:t>
      </w:r>
      <w:r w:rsidRPr="008C6BFE">
        <w:rPr>
          <w:b/>
          <w:sz w:val="24"/>
          <w:szCs w:val="32"/>
        </w:rPr>
        <w:t xml:space="preserve"> </w:t>
      </w:r>
      <w:r w:rsidR="00646F86" w:rsidRPr="00796186">
        <w:rPr>
          <w:b/>
          <w:sz w:val="28"/>
          <w:szCs w:val="32"/>
        </w:rPr>
        <w:t>DEPARTMENT OF ORAL AND MAXILLOFACIAL SURGERY</w:t>
      </w:r>
    </w:p>
    <w:p w:rsidR="00646F86" w:rsidRPr="008C6BFE" w:rsidRDefault="00646F86" w:rsidP="00350245">
      <w:pPr>
        <w:spacing w:line="480" w:lineRule="auto"/>
        <w:ind w:left="-900"/>
        <w:jc w:val="center"/>
        <w:rPr>
          <w:b/>
          <w:sz w:val="16"/>
          <w:szCs w:val="20"/>
        </w:rPr>
      </w:pPr>
    </w:p>
    <w:p w:rsidR="00CC0ACA" w:rsidRPr="00796186" w:rsidRDefault="00796186" w:rsidP="00796186">
      <w:pPr>
        <w:spacing w:line="480" w:lineRule="auto"/>
        <w:ind w:left="-1800"/>
        <w:rPr>
          <w:b/>
          <w:sz w:val="36"/>
          <w:szCs w:val="36"/>
        </w:rPr>
      </w:pPr>
      <w:r>
        <w:rPr>
          <w:b/>
          <w:sz w:val="40"/>
          <w:szCs w:val="48"/>
        </w:rPr>
        <w:t xml:space="preserve">                                     </w:t>
      </w:r>
      <w:r w:rsidR="00CC0ACA" w:rsidRPr="00796186">
        <w:rPr>
          <w:b/>
          <w:sz w:val="36"/>
          <w:szCs w:val="36"/>
        </w:rPr>
        <w:t xml:space="preserve">GUEST LECTURE BY </w:t>
      </w:r>
    </w:p>
    <w:p w:rsidR="00CC0ACA" w:rsidRPr="008C6BFE" w:rsidRDefault="00CC0ACA" w:rsidP="00CC0ACA">
      <w:pPr>
        <w:spacing w:line="240" w:lineRule="auto"/>
        <w:ind w:left="-1800"/>
        <w:jc w:val="center"/>
        <w:rPr>
          <w:b/>
          <w:sz w:val="40"/>
          <w:szCs w:val="48"/>
        </w:rPr>
      </w:pPr>
      <w:r w:rsidRPr="008C6BFE">
        <w:rPr>
          <w:b/>
          <w:sz w:val="40"/>
          <w:szCs w:val="48"/>
        </w:rPr>
        <w:t xml:space="preserve">Dr. Karthick </w:t>
      </w:r>
      <w:r w:rsidR="00796186">
        <w:rPr>
          <w:b/>
          <w:sz w:val="40"/>
          <w:szCs w:val="48"/>
        </w:rPr>
        <w:t xml:space="preserve">Shekar </w:t>
      </w:r>
    </w:p>
    <w:p w:rsidR="00CC0ACA" w:rsidRPr="008C6BFE" w:rsidRDefault="00796186" w:rsidP="00CC0ACA">
      <w:pPr>
        <w:spacing w:line="240" w:lineRule="auto"/>
        <w:ind w:left="-1800"/>
        <w:jc w:val="center"/>
        <w:rPr>
          <w:b/>
          <w:sz w:val="24"/>
          <w:szCs w:val="48"/>
        </w:rPr>
      </w:pPr>
      <w:r>
        <w:rPr>
          <w:b/>
          <w:sz w:val="24"/>
          <w:szCs w:val="48"/>
        </w:rPr>
        <w:t>Adjunct Faculty</w:t>
      </w:r>
      <w:r w:rsidR="00BE1F47">
        <w:rPr>
          <w:b/>
          <w:sz w:val="24"/>
          <w:szCs w:val="48"/>
        </w:rPr>
        <w:t xml:space="preserve"> at Tagore Dental College and Hospital </w:t>
      </w:r>
    </w:p>
    <w:p w:rsidR="00CC0ACA" w:rsidRPr="008C6BFE" w:rsidRDefault="000410E2" w:rsidP="00CC0ACA">
      <w:pPr>
        <w:spacing w:line="240" w:lineRule="auto"/>
        <w:ind w:left="-1800"/>
        <w:jc w:val="center"/>
        <w:rPr>
          <w:b/>
          <w:sz w:val="24"/>
          <w:szCs w:val="48"/>
        </w:rPr>
      </w:pPr>
      <w:r>
        <w:rPr>
          <w:b/>
          <w:sz w:val="24"/>
          <w:szCs w:val="48"/>
        </w:rPr>
        <w:t>Department of Oral and Maxillofacial S</w:t>
      </w:r>
      <w:r w:rsidR="00CC0ACA" w:rsidRPr="008C6BFE">
        <w:rPr>
          <w:b/>
          <w:sz w:val="24"/>
          <w:szCs w:val="48"/>
        </w:rPr>
        <w:t xml:space="preserve">urgery </w:t>
      </w:r>
    </w:p>
    <w:p w:rsidR="009A28AF" w:rsidRPr="008C6BFE" w:rsidRDefault="00CC0ACA" w:rsidP="00CC0ACA">
      <w:pPr>
        <w:spacing w:line="240" w:lineRule="auto"/>
        <w:ind w:left="-1800"/>
        <w:jc w:val="center"/>
        <w:rPr>
          <w:b/>
          <w:sz w:val="24"/>
          <w:szCs w:val="48"/>
        </w:rPr>
      </w:pPr>
      <w:r w:rsidRPr="008C6BFE">
        <w:rPr>
          <w:b/>
          <w:sz w:val="24"/>
          <w:szCs w:val="48"/>
        </w:rPr>
        <w:t xml:space="preserve">University of Malaya, Malaysia. </w:t>
      </w:r>
    </w:p>
    <w:p w:rsidR="00CC0ACA" w:rsidRPr="008C6BFE" w:rsidRDefault="00CC0ACA" w:rsidP="00CC0ACA">
      <w:pPr>
        <w:spacing w:line="240" w:lineRule="auto"/>
        <w:ind w:left="-1800"/>
        <w:jc w:val="center"/>
        <w:rPr>
          <w:b/>
          <w:sz w:val="40"/>
          <w:szCs w:val="48"/>
        </w:rPr>
      </w:pPr>
    </w:p>
    <w:p w:rsidR="00EF7042" w:rsidRPr="00796186" w:rsidRDefault="00EF7042" w:rsidP="00350245">
      <w:pPr>
        <w:spacing w:line="480" w:lineRule="auto"/>
        <w:ind w:left="-1800"/>
        <w:jc w:val="center"/>
        <w:rPr>
          <w:b/>
          <w:sz w:val="32"/>
          <w:szCs w:val="48"/>
        </w:rPr>
      </w:pPr>
      <w:r w:rsidRPr="00796186">
        <w:rPr>
          <w:b/>
          <w:sz w:val="32"/>
          <w:szCs w:val="48"/>
        </w:rPr>
        <w:t>DATE:</w:t>
      </w:r>
      <w:r w:rsidR="009A28AF" w:rsidRPr="00796186">
        <w:rPr>
          <w:b/>
          <w:sz w:val="32"/>
          <w:szCs w:val="48"/>
        </w:rPr>
        <w:t xml:space="preserve">  </w:t>
      </w:r>
      <w:r w:rsidR="00CC0ACA" w:rsidRPr="00796186">
        <w:rPr>
          <w:b/>
          <w:sz w:val="32"/>
          <w:szCs w:val="48"/>
        </w:rPr>
        <w:t>2.2.2021</w:t>
      </w:r>
    </w:p>
    <w:p w:rsidR="00EF7042" w:rsidRPr="008C6BFE" w:rsidRDefault="00EF7042" w:rsidP="00350245">
      <w:pPr>
        <w:spacing w:line="480" w:lineRule="auto"/>
        <w:ind w:left="-900"/>
        <w:jc w:val="center"/>
        <w:rPr>
          <w:b/>
          <w:sz w:val="16"/>
          <w:szCs w:val="20"/>
        </w:rPr>
      </w:pPr>
    </w:p>
    <w:p w:rsidR="00EF7042" w:rsidRDefault="00EF7042" w:rsidP="008609BE">
      <w:pPr>
        <w:jc w:val="center"/>
        <w:rPr>
          <w:sz w:val="36"/>
          <w:szCs w:val="36"/>
        </w:rPr>
      </w:pPr>
    </w:p>
    <w:p w:rsidR="001A0623" w:rsidRDefault="001A0623" w:rsidP="00EF7042">
      <w:pPr>
        <w:rPr>
          <w:b/>
        </w:rPr>
      </w:pPr>
    </w:p>
    <w:p w:rsidR="000D1F19" w:rsidRDefault="000D1F19" w:rsidP="00EF7042">
      <w:pPr>
        <w:rPr>
          <w:b/>
        </w:rPr>
      </w:pPr>
    </w:p>
    <w:p w:rsidR="00BA6A1F" w:rsidRDefault="00BA6A1F" w:rsidP="00BA6A1F">
      <w:pPr>
        <w:spacing w:line="48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</w:t>
      </w:r>
      <w:r w:rsidRPr="0080305E">
        <w:rPr>
          <w:b/>
          <w:sz w:val="36"/>
          <w:szCs w:val="36"/>
        </w:rPr>
        <w:t>Venue:</w:t>
      </w:r>
    </w:p>
    <w:p w:rsidR="001A0623" w:rsidRPr="00796186" w:rsidRDefault="008C6BFE" w:rsidP="00EF7042">
      <w:pPr>
        <w:rPr>
          <w:b/>
          <w:sz w:val="24"/>
        </w:rPr>
      </w:pPr>
      <w:r w:rsidRPr="00796186">
        <w:rPr>
          <w:sz w:val="28"/>
          <w:szCs w:val="24"/>
        </w:rPr>
        <w:t>Conducted online through official Google meet application</w:t>
      </w:r>
    </w:p>
    <w:p w:rsidR="001A0623" w:rsidRDefault="001A0623" w:rsidP="00EF7042">
      <w:pPr>
        <w:rPr>
          <w:b/>
        </w:rPr>
      </w:pPr>
    </w:p>
    <w:p w:rsidR="00350245" w:rsidRDefault="00350245" w:rsidP="00875E7C">
      <w:pPr>
        <w:spacing w:line="480" w:lineRule="auto"/>
        <w:rPr>
          <w:b/>
          <w:sz w:val="28"/>
        </w:rPr>
      </w:pPr>
    </w:p>
    <w:p w:rsidR="008C6BFE" w:rsidRDefault="008C6BFE" w:rsidP="00875E7C">
      <w:pPr>
        <w:spacing w:line="480" w:lineRule="auto"/>
        <w:rPr>
          <w:b/>
          <w:sz w:val="28"/>
        </w:rPr>
      </w:pPr>
    </w:p>
    <w:p w:rsidR="008C6BFE" w:rsidRDefault="008C6BFE" w:rsidP="00875E7C">
      <w:pPr>
        <w:spacing w:line="480" w:lineRule="auto"/>
        <w:rPr>
          <w:b/>
          <w:sz w:val="28"/>
        </w:rPr>
      </w:pPr>
    </w:p>
    <w:p w:rsidR="008C6BFE" w:rsidRDefault="008C6BFE" w:rsidP="00875E7C">
      <w:pPr>
        <w:spacing w:line="480" w:lineRule="auto"/>
        <w:rPr>
          <w:b/>
          <w:sz w:val="28"/>
        </w:rPr>
      </w:pPr>
    </w:p>
    <w:p w:rsidR="00875E7C" w:rsidRPr="00CC0ACA" w:rsidRDefault="00875E7C" w:rsidP="00875E7C">
      <w:pPr>
        <w:spacing w:line="480" w:lineRule="auto"/>
        <w:rPr>
          <w:b/>
        </w:rPr>
      </w:pPr>
      <w:r w:rsidRPr="00CC0ACA">
        <w:rPr>
          <w:b/>
        </w:rPr>
        <w:lastRenderedPageBreak/>
        <w:t>DEPARTMENT OF ORAL AND MAXILLOFACIAL SURGERY</w:t>
      </w:r>
    </w:p>
    <w:p w:rsidR="00875E7C" w:rsidRPr="00CC0ACA" w:rsidRDefault="00875E7C" w:rsidP="00875E7C">
      <w:pPr>
        <w:spacing w:line="480" w:lineRule="auto"/>
        <w:rPr>
          <w:b/>
        </w:rPr>
      </w:pPr>
      <w:r w:rsidRPr="00CC0ACA">
        <w:rPr>
          <w:b/>
        </w:rPr>
        <w:t>TAGORE DENTAL COLLEGE AND HOSPITAL</w:t>
      </w:r>
    </w:p>
    <w:p w:rsidR="00875E7C" w:rsidRPr="00CC0ACA" w:rsidRDefault="00875E7C" w:rsidP="00875E7C">
      <w:pPr>
        <w:spacing w:line="480" w:lineRule="auto"/>
        <w:rPr>
          <w:b/>
        </w:rPr>
      </w:pPr>
      <w:r w:rsidRPr="00CC0ACA">
        <w:rPr>
          <w:b/>
        </w:rPr>
        <w:t>MELAKOTTAIYUR POST, RATHINAMANGALAM</w:t>
      </w:r>
    </w:p>
    <w:p w:rsidR="00875E7C" w:rsidRPr="00CC0ACA" w:rsidRDefault="00875E7C" w:rsidP="00875E7C">
      <w:pPr>
        <w:spacing w:line="480" w:lineRule="auto"/>
        <w:rPr>
          <w:b/>
        </w:rPr>
      </w:pPr>
      <w:r w:rsidRPr="00CC0ACA">
        <w:rPr>
          <w:b/>
        </w:rPr>
        <w:t>CHENNAI – 600127</w:t>
      </w:r>
    </w:p>
    <w:p w:rsidR="00875E7C" w:rsidRPr="00CC0ACA" w:rsidRDefault="00875E7C" w:rsidP="00875E7C">
      <w:pPr>
        <w:spacing w:line="480" w:lineRule="auto"/>
        <w:rPr>
          <w:b/>
        </w:rPr>
      </w:pPr>
      <w:r w:rsidRPr="00CC0ACA">
        <w:rPr>
          <w:b/>
        </w:rPr>
        <w:t>PH: 044 – 3010 2222, EXTN: 228 / 230</w:t>
      </w:r>
    </w:p>
    <w:p w:rsidR="00350245" w:rsidRDefault="00875E7C" w:rsidP="00CC0ACA">
      <w:pPr>
        <w:spacing w:line="480" w:lineRule="auto"/>
        <w:rPr>
          <w:b/>
        </w:rPr>
      </w:pPr>
      <w:r w:rsidRPr="00CC0ACA">
        <w:rPr>
          <w:b/>
        </w:rPr>
        <w:t xml:space="preserve">EMAIL ID: </w:t>
      </w:r>
      <w:hyperlink r:id="rId8" w:history="1">
        <w:r w:rsidR="00CC0ACA" w:rsidRPr="00CC0ACA">
          <w:rPr>
            <w:rStyle w:val="Hyperlink"/>
            <w:b/>
          </w:rPr>
          <w:t>maxfacs@tagoredch.in</w:t>
        </w:r>
      </w:hyperlink>
    </w:p>
    <w:p w:rsidR="00CC0ACA" w:rsidRDefault="00CC0ACA" w:rsidP="00CC0ACA">
      <w:pPr>
        <w:spacing w:line="480" w:lineRule="auto"/>
        <w:rPr>
          <w:b/>
        </w:rPr>
      </w:pPr>
    </w:p>
    <w:p w:rsidR="00EF7042" w:rsidRPr="00CC0ACA" w:rsidRDefault="00CC0C53" w:rsidP="00EF7042">
      <w:pPr>
        <w:spacing w:line="480" w:lineRule="auto"/>
        <w:rPr>
          <w:b/>
        </w:rPr>
      </w:pPr>
      <w:r w:rsidRPr="00CC0ACA">
        <w:rPr>
          <w:b/>
          <w:sz w:val="28"/>
        </w:rPr>
        <w:t xml:space="preserve">PROF.M.MALA </w:t>
      </w:r>
      <w:r w:rsidRPr="00CC0ACA">
        <w:rPr>
          <w:b/>
          <w:sz w:val="28"/>
        </w:rPr>
        <w:tab/>
      </w:r>
      <w:r w:rsidRPr="00CC0ACA">
        <w:rPr>
          <w:b/>
          <w:sz w:val="28"/>
        </w:rPr>
        <w:tab/>
      </w:r>
      <w:r w:rsidRPr="00CC0ACA">
        <w:rPr>
          <w:b/>
          <w:sz w:val="28"/>
        </w:rPr>
        <w:tab/>
      </w:r>
      <w:r w:rsidR="00EF7042" w:rsidRPr="00CC0ACA">
        <w:rPr>
          <w:b/>
          <w:sz w:val="28"/>
        </w:rPr>
        <w:t>DR.CHITR</w:t>
      </w:r>
      <w:r w:rsidRPr="00CC0ACA">
        <w:rPr>
          <w:b/>
          <w:sz w:val="28"/>
        </w:rPr>
        <w:t>A</w:t>
      </w:r>
      <w:r w:rsidR="00EF7042" w:rsidRPr="00CC0ACA">
        <w:rPr>
          <w:b/>
          <w:sz w:val="28"/>
        </w:rPr>
        <w:t>A R. CHANDRAN</w:t>
      </w:r>
    </w:p>
    <w:p w:rsidR="00EF7042" w:rsidRPr="00CC0ACA" w:rsidRDefault="00EF7042" w:rsidP="00CC0ACA">
      <w:pPr>
        <w:spacing w:line="480" w:lineRule="auto"/>
        <w:rPr>
          <w:b/>
        </w:rPr>
      </w:pPr>
      <w:r w:rsidRPr="00CC0ACA">
        <w:rPr>
          <w:b/>
        </w:rPr>
        <w:t xml:space="preserve">    CHAIRPERSON </w:t>
      </w:r>
      <w:r w:rsidRPr="00CC0ACA">
        <w:rPr>
          <w:b/>
        </w:rPr>
        <w:tab/>
      </w:r>
      <w:r w:rsidRPr="00CC0ACA">
        <w:rPr>
          <w:b/>
        </w:rPr>
        <w:tab/>
      </w:r>
      <w:r w:rsidRPr="00CC0ACA">
        <w:rPr>
          <w:b/>
        </w:rPr>
        <w:tab/>
      </w:r>
      <w:r w:rsidRPr="00CC0ACA">
        <w:rPr>
          <w:b/>
        </w:rPr>
        <w:tab/>
      </w:r>
      <w:r w:rsidRPr="00CC0ACA">
        <w:rPr>
          <w:b/>
        </w:rPr>
        <w:tab/>
        <w:t>PRINCIPAL</w:t>
      </w:r>
    </w:p>
    <w:p w:rsidR="00EF7042" w:rsidRPr="00CC0ACA" w:rsidRDefault="00EF7042" w:rsidP="00CC0ACA">
      <w:pPr>
        <w:ind w:left="-2160" w:firstLine="630"/>
        <w:jc w:val="center"/>
        <w:rPr>
          <w:b/>
          <w:sz w:val="24"/>
          <w:szCs w:val="28"/>
        </w:rPr>
      </w:pPr>
      <w:r w:rsidRPr="00CC0ACA">
        <w:rPr>
          <w:b/>
          <w:sz w:val="24"/>
          <w:szCs w:val="28"/>
        </w:rPr>
        <w:t>ORGANIZING COMMITTEE:</w:t>
      </w:r>
    </w:p>
    <w:p w:rsidR="00EF7042" w:rsidRPr="00CC0ACA" w:rsidRDefault="00EF7042" w:rsidP="00CC0ACA">
      <w:pPr>
        <w:ind w:left="-1980" w:firstLine="630"/>
        <w:jc w:val="center"/>
        <w:rPr>
          <w:sz w:val="24"/>
          <w:szCs w:val="28"/>
        </w:rPr>
      </w:pPr>
      <w:r w:rsidRPr="00CC0ACA">
        <w:rPr>
          <w:sz w:val="24"/>
          <w:szCs w:val="28"/>
        </w:rPr>
        <w:t>PROF.DR.S.JIMSON</w:t>
      </w:r>
    </w:p>
    <w:p w:rsidR="00C3393D" w:rsidRDefault="001A0623" w:rsidP="00796186">
      <w:pPr>
        <w:ind w:left="-1980" w:firstLine="630"/>
        <w:rPr>
          <w:sz w:val="24"/>
          <w:szCs w:val="28"/>
        </w:rPr>
      </w:pPr>
      <w:r w:rsidRPr="00CC0ACA">
        <w:rPr>
          <w:sz w:val="24"/>
          <w:szCs w:val="28"/>
        </w:rPr>
        <w:t xml:space="preserve">                             </w:t>
      </w:r>
      <w:r w:rsidR="000D1F19" w:rsidRPr="00CC0ACA">
        <w:rPr>
          <w:sz w:val="24"/>
          <w:szCs w:val="28"/>
        </w:rPr>
        <w:t xml:space="preserve">            </w:t>
      </w:r>
      <w:r w:rsidR="00CC0ACA">
        <w:rPr>
          <w:sz w:val="24"/>
          <w:szCs w:val="28"/>
        </w:rPr>
        <w:t xml:space="preserve">                    </w:t>
      </w:r>
      <w:r w:rsidR="000D1F19" w:rsidRPr="00CC0ACA">
        <w:rPr>
          <w:sz w:val="24"/>
          <w:szCs w:val="28"/>
        </w:rPr>
        <w:t xml:space="preserve">  </w:t>
      </w:r>
      <w:r w:rsidR="0071600E" w:rsidRPr="00CC0ACA">
        <w:rPr>
          <w:sz w:val="24"/>
          <w:szCs w:val="28"/>
        </w:rPr>
        <w:t xml:space="preserve">  </w:t>
      </w:r>
      <w:r w:rsidRPr="00CC0ACA">
        <w:rPr>
          <w:sz w:val="24"/>
          <w:szCs w:val="28"/>
        </w:rPr>
        <w:t>DR.ISRAEL NATHANAEL</w:t>
      </w:r>
    </w:p>
    <w:p w:rsidR="00796186" w:rsidRPr="00796186" w:rsidRDefault="00796186" w:rsidP="00796186">
      <w:pPr>
        <w:ind w:left="-1980" w:firstLine="630"/>
        <w:rPr>
          <w:sz w:val="24"/>
          <w:szCs w:val="28"/>
        </w:rPr>
      </w:pPr>
    </w:p>
    <w:p w:rsidR="00C3393D" w:rsidRPr="00F327D5" w:rsidRDefault="002A7413" w:rsidP="00C3393D">
      <w:pPr>
        <w:rPr>
          <w:sz w:val="24"/>
          <w:szCs w:val="24"/>
        </w:rPr>
      </w:pPr>
      <w:r w:rsidRPr="00F327D5">
        <w:rPr>
          <w:b/>
          <w:sz w:val="24"/>
          <w:szCs w:val="24"/>
        </w:rPr>
        <w:t>Topic</w:t>
      </w:r>
      <w:r w:rsidR="00C3393D" w:rsidRPr="00F327D5">
        <w:rPr>
          <w:b/>
          <w:sz w:val="24"/>
          <w:szCs w:val="24"/>
        </w:rPr>
        <w:t xml:space="preserve"> of</w:t>
      </w:r>
      <w:r w:rsidRPr="00F327D5">
        <w:rPr>
          <w:b/>
          <w:sz w:val="24"/>
          <w:szCs w:val="24"/>
        </w:rPr>
        <w:t xml:space="preserve"> the </w:t>
      </w:r>
      <w:r w:rsidR="00F327D5" w:rsidRPr="00F327D5">
        <w:rPr>
          <w:b/>
          <w:sz w:val="24"/>
          <w:szCs w:val="24"/>
        </w:rPr>
        <w:t>session</w:t>
      </w:r>
      <w:r w:rsidR="00F327D5" w:rsidRPr="00F327D5">
        <w:rPr>
          <w:sz w:val="24"/>
          <w:szCs w:val="24"/>
        </w:rPr>
        <w:t>:</w:t>
      </w:r>
      <w:r w:rsidR="00C3393D" w:rsidRPr="00F327D5">
        <w:rPr>
          <w:sz w:val="24"/>
          <w:szCs w:val="24"/>
        </w:rPr>
        <w:t xml:space="preserve"> </w:t>
      </w:r>
      <w:r w:rsidR="00B47F41" w:rsidRPr="00F327D5">
        <w:rPr>
          <w:sz w:val="24"/>
          <w:szCs w:val="24"/>
        </w:rPr>
        <w:t xml:space="preserve"> </w:t>
      </w:r>
      <w:r w:rsidRPr="00F327D5">
        <w:rPr>
          <w:sz w:val="24"/>
          <w:szCs w:val="24"/>
        </w:rPr>
        <w:t>Impaction and complications of impaction</w:t>
      </w:r>
      <w:r w:rsidR="00B47F41" w:rsidRPr="00F327D5">
        <w:rPr>
          <w:sz w:val="24"/>
          <w:szCs w:val="24"/>
        </w:rPr>
        <w:t>(VIRTUAL)</w:t>
      </w:r>
    </w:p>
    <w:p w:rsidR="002A7413" w:rsidRPr="00F327D5" w:rsidRDefault="00C3393D" w:rsidP="00C3393D">
      <w:pPr>
        <w:rPr>
          <w:sz w:val="24"/>
          <w:szCs w:val="24"/>
        </w:rPr>
      </w:pPr>
      <w:r w:rsidRPr="00F327D5">
        <w:rPr>
          <w:b/>
          <w:sz w:val="24"/>
          <w:szCs w:val="24"/>
        </w:rPr>
        <w:t>Organizer:</w:t>
      </w:r>
      <w:r w:rsidRPr="00F327D5">
        <w:rPr>
          <w:sz w:val="24"/>
          <w:szCs w:val="24"/>
        </w:rPr>
        <w:t xml:space="preserve"> Department of Oral and Maxillofacial Surgery, Tagore Dental College &amp; Hospital </w:t>
      </w:r>
    </w:p>
    <w:p w:rsidR="00C3393D" w:rsidRPr="00F327D5" w:rsidRDefault="00C3393D" w:rsidP="00C3393D">
      <w:pPr>
        <w:rPr>
          <w:sz w:val="24"/>
          <w:szCs w:val="24"/>
        </w:rPr>
      </w:pPr>
      <w:r w:rsidRPr="00F327D5">
        <w:rPr>
          <w:b/>
          <w:sz w:val="24"/>
          <w:szCs w:val="24"/>
        </w:rPr>
        <w:t>Date</w:t>
      </w:r>
      <w:r w:rsidR="00F327D5" w:rsidRPr="00F327D5">
        <w:rPr>
          <w:b/>
          <w:sz w:val="24"/>
          <w:szCs w:val="24"/>
        </w:rPr>
        <w:t>:</w:t>
      </w:r>
      <w:r w:rsidR="00F327D5" w:rsidRPr="00F327D5">
        <w:rPr>
          <w:sz w:val="24"/>
          <w:szCs w:val="24"/>
        </w:rPr>
        <w:t xml:space="preserve"> 2nd</w:t>
      </w:r>
      <w:r w:rsidR="002A7413" w:rsidRPr="00F327D5">
        <w:rPr>
          <w:sz w:val="24"/>
          <w:szCs w:val="24"/>
        </w:rPr>
        <w:t xml:space="preserve"> FEBRUARY</w:t>
      </w:r>
      <w:r w:rsidR="00B47F41" w:rsidRPr="00F327D5">
        <w:rPr>
          <w:sz w:val="24"/>
          <w:szCs w:val="24"/>
        </w:rPr>
        <w:t>, 2021</w:t>
      </w:r>
    </w:p>
    <w:p w:rsidR="00C3393D" w:rsidRPr="00F327D5" w:rsidRDefault="00C3393D" w:rsidP="00C3393D">
      <w:pPr>
        <w:rPr>
          <w:sz w:val="24"/>
          <w:szCs w:val="24"/>
        </w:rPr>
      </w:pPr>
      <w:r w:rsidRPr="00F327D5">
        <w:rPr>
          <w:b/>
          <w:sz w:val="24"/>
          <w:szCs w:val="24"/>
        </w:rPr>
        <w:t>Learning Outcome:</w:t>
      </w:r>
      <w:r w:rsidRPr="00F327D5">
        <w:rPr>
          <w:sz w:val="24"/>
          <w:szCs w:val="24"/>
        </w:rPr>
        <w:t xml:space="preserve"> To acquire detailed</w:t>
      </w:r>
      <w:r w:rsidR="00131C05" w:rsidRPr="00F327D5">
        <w:rPr>
          <w:sz w:val="24"/>
          <w:szCs w:val="24"/>
        </w:rPr>
        <w:t xml:space="preserve"> knowledge and clarification in </w:t>
      </w:r>
      <w:r w:rsidR="00A32977">
        <w:rPr>
          <w:sz w:val="24"/>
          <w:szCs w:val="24"/>
        </w:rPr>
        <w:t xml:space="preserve">surgical </w:t>
      </w:r>
      <w:r w:rsidR="00131C05" w:rsidRPr="00F327D5">
        <w:rPr>
          <w:sz w:val="24"/>
          <w:szCs w:val="24"/>
        </w:rPr>
        <w:t xml:space="preserve">removal of impacted </w:t>
      </w:r>
      <w:r w:rsidR="00BF2410" w:rsidRPr="00F327D5">
        <w:rPr>
          <w:sz w:val="24"/>
          <w:szCs w:val="24"/>
        </w:rPr>
        <w:t>teeth</w:t>
      </w:r>
      <w:r w:rsidR="00A32977">
        <w:rPr>
          <w:sz w:val="24"/>
          <w:szCs w:val="24"/>
        </w:rPr>
        <w:t>,management and complications involving it</w:t>
      </w:r>
      <w:r w:rsidR="00BF2410" w:rsidRPr="00F327D5">
        <w:rPr>
          <w:sz w:val="24"/>
          <w:szCs w:val="24"/>
        </w:rPr>
        <w:t>.</w:t>
      </w:r>
    </w:p>
    <w:p w:rsidR="00C3393D" w:rsidRDefault="00C3393D" w:rsidP="00C3393D">
      <w:pPr>
        <w:rPr>
          <w:sz w:val="24"/>
          <w:szCs w:val="24"/>
        </w:rPr>
      </w:pPr>
      <w:r w:rsidRPr="00F327D5">
        <w:rPr>
          <w:b/>
          <w:sz w:val="24"/>
          <w:szCs w:val="24"/>
        </w:rPr>
        <w:t>Venue:</w:t>
      </w:r>
      <w:r w:rsidRPr="00F327D5">
        <w:rPr>
          <w:sz w:val="24"/>
          <w:szCs w:val="24"/>
        </w:rPr>
        <w:t xml:space="preserve"> Conducted online through </w:t>
      </w:r>
      <w:r w:rsidR="00F327D5">
        <w:rPr>
          <w:sz w:val="24"/>
          <w:szCs w:val="24"/>
        </w:rPr>
        <w:t>official Google meet application</w:t>
      </w:r>
      <w:r w:rsidR="00CC0ACA" w:rsidRPr="00F327D5">
        <w:rPr>
          <w:sz w:val="24"/>
          <w:szCs w:val="24"/>
        </w:rPr>
        <w:t>.</w:t>
      </w:r>
    </w:p>
    <w:p w:rsidR="00796186" w:rsidRDefault="00796186" w:rsidP="00C3393D">
      <w:pPr>
        <w:rPr>
          <w:sz w:val="24"/>
          <w:szCs w:val="24"/>
        </w:rPr>
      </w:pPr>
    </w:p>
    <w:p w:rsidR="00796186" w:rsidRDefault="00796186" w:rsidP="00C3393D">
      <w:pPr>
        <w:rPr>
          <w:sz w:val="24"/>
          <w:szCs w:val="24"/>
        </w:rPr>
      </w:pPr>
    </w:p>
    <w:p w:rsidR="00796186" w:rsidRDefault="00796186" w:rsidP="00C3393D">
      <w:pPr>
        <w:rPr>
          <w:sz w:val="24"/>
          <w:szCs w:val="24"/>
        </w:rPr>
      </w:pPr>
    </w:p>
    <w:p w:rsidR="00A32977" w:rsidRPr="00F327D5" w:rsidRDefault="00A32977" w:rsidP="00C3393D">
      <w:pPr>
        <w:rPr>
          <w:sz w:val="24"/>
          <w:szCs w:val="24"/>
        </w:rPr>
      </w:pPr>
    </w:p>
    <w:p w:rsidR="000D1F19" w:rsidRPr="00F327D5" w:rsidRDefault="00BF2410" w:rsidP="00D80911">
      <w:pPr>
        <w:spacing w:line="240" w:lineRule="auto"/>
        <w:rPr>
          <w:b/>
          <w:sz w:val="24"/>
          <w:szCs w:val="24"/>
        </w:rPr>
      </w:pPr>
      <w:r w:rsidRPr="00F327D5">
        <w:rPr>
          <w:b/>
          <w:sz w:val="24"/>
          <w:szCs w:val="24"/>
        </w:rPr>
        <w:lastRenderedPageBreak/>
        <w:t>FACULTY:</w:t>
      </w:r>
    </w:p>
    <w:p w:rsidR="00C3393D" w:rsidRPr="00F327D5" w:rsidRDefault="00E25CDC" w:rsidP="00BE1F47">
      <w:pPr>
        <w:pStyle w:val="ListParagraph"/>
        <w:numPr>
          <w:ilvl w:val="0"/>
          <w:numId w:val="12"/>
        </w:numPr>
        <w:spacing w:line="360" w:lineRule="auto"/>
        <w:rPr>
          <w:sz w:val="24"/>
          <w:szCs w:val="24"/>
        </w:rPr>
      </w:pPr>
      <w:r w:rsidRPr="00F327D5">
        <w:rPr>
          <w:sz w:val="24"/>
          <w:szCs w:val="24"/>
        </w:rPr>
        <w:t xml:space="preserve">Dr. </w:t>
      </w:r>
      <w:r w:rsidR="00BE1F47">
        <w:rPr>
          <w:sz w:val="24"/>
          <w:szCs w:val="24"/>
        </w:rPr>
        <w:t>K</w:t>
      </w:r>
      <w:r w:rsidR="0066079D" w:rsidRPr="00F327D5">
        <w:rPr>
          <w:sz w:val="24"/>
          <w:szCs w:val="24"/>
        </w:rPr>
        <w:t>arthick</w:t>
      </w:r>
      <w:r w:rsidR="0035006A">
        <w:rPr>
          <w:sz w:val="24"/>
          <w:szCs w:val="24"/>
        </w:rPr>
        <w:t xml:space="preserve"> Shekar</w:t>
      </w:r>
    </w:p>
    <w:p w:rsidR="00BE1F47" w:rsidRPr="00BE1F47" w:rsidRDefault="00BE1F47" w:rsidP="00BE1F47">
      <w:pPr>
        <w:pStyle w:val="ListParagraph"/>
        <w:spacing w:line="360" w:lineRule="auto"/>
        <w:rPr>
          <w:sz w:val="24"/>
          <w:szCs w:val="48"/>
        </w:rPr>
      </w:pPr>
      <w:r w:rsidRPr="00BE1F47">
        <w:rPr>
          <w:sz w:val="24"/>
          <w:szCs w:val="48"/>
        </w:rPr>
        <w:t xml:space="preserve">Adjunct Faculty at Tagore Dental College and Hospital </w:t>
      </w:r>
    </w:p>
    <w:p w:rsidR="00C3393D" w:rsidRPr="00F327D5" w:rsidRDefault="00E25CDC" w:rsidP="00BE1F47">
      <w:pPr>
        <w:pStyle w:val="ListParagraph"/>
        <w:spacing w:line="360" w:lineRule="auto"/>
        <w:rPr>
          <w:sz w:val="24"/>
          <w:szCs w:val="24"/>
        </w:rPr>
      </w:pPr>
      <w:r w:rsidRPr="00F327D5">
        <w:rPr>
          <w:sz w:val="24"/>
          <w:szCs w:val="24"/>
        </w:rPr>
        <w:t>Department Of O</w:t>
      </w:r>
      <w:r w:rsidR="00796186">
        <w:rPr>
          <w:sz w:val="24"/>
          <w:szCs w:val="24"/>
        </w:rPr>
        <w:t xml:space="preserve">ral and </w:t>
      </w:r>
      <w:r w:rsidR="00796186" w:rsidRPr="00F327D5">
        <w:rPr>
          <w:sz w:val="24"/>
          <w:szCs w:val="24"/>
        </w:rPr>
        <w:t>M</w:t>
      </w:r>
      <w:r w:rsidR="00796186">
        <w:rPr>
          <w:sz w:val="24"/>
          <w:szCs w:val="24"/>
        </w:rPr>
        <w:t xml:space="preserve">axillofacial </w:t>
      </w:r>
      <w:r w:rsidRPr="00F327D5">
        <w:rPr>
          <w:sz w:val="24"/>
          <w:szCs w:val="24"/>
        </w:rPr>
        <w:t>S</w:t>
      </w:r>
      <w:r w:rsidR="00796186">
        <w:rPr>
          <w:sz w:val="24"/>
          <w:szCs w:val="24"/>
        </w:rPr>
        <w:t>urgery</w:t>
      </w:r>
      <w:r w:rsidRPr="00F327D5">
        <w:rPr>
          <w:sz w:val="24"/>
          <w:szCs w:val="24"/>
        </w:rPr>
        <w:t xml:space="preserve"> </w:t>
      </w:r>
    </w:p>
    <w:p w:rsidR="00E25CDC" w:rsidRPr="00F327D5" w:rsidRDefault="0066079D" w:rsidP="00BE1F47">
      <w:pPr>
        <w:pStyle w:val="ListParagraph"/>
        <w:spacing w:line="360" w:lineRule="auto"/>
        <w:rPr>
          <w:sz w:val="24"/>
          <w:szCs w:val="24"/>
        </w:rPr>
      </w:pPr>
      <w:r w:rsidRPr="00F327D5">
        <w:rPr>
          <w:sz w:val="24"/>
          <w:szCs w:val="24"/>
        </w:rPr>
        <w:t xml:space="preserve">University Of </w:t>
      </w:r>
      <w:r w:rsidR="00F327D5" w:rsidRPr="00F327D5">
        <w:rPr>
          <w:sz w:val="24"/>
          <w:szCs w:val="24"/>
        </w:rPr>
        <w:t>Malaya.</w:t>
      </w:r>
    </w:p>
    <w:p w:rsidR="00BF2410" w:rsidRPr="00F327D5" w:rsidRDefault="00BF2410" w:rsidP="00F327D5">
      <w:pPr>
        <w:spacing w:line="240" w:lineRule="auto"/>
        <w:rPr>
          <w:sz w:val="24"/>
          <w:szCs w:val="24"/>
        </w:rPr>
      </w:pPr>
    </w:p>
    <w:p w:rsidR="00E25CDC" w:rsidRPr="00F327D5" w:rsidRDefault="00796186" w:rsidP="00F327D5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ODERATOR</w:t>
      </w:r>
      <w:r w:rsidR="00BF2410" w:rsidRPr="00F327D5">
        <w:rPr>
          <w:b/>
          <w:sz w:val="24"/>
          <w:szCs w:val="24"/>
        </w:rPr>
        <w:t>:</w:t>
      </w:r>
      <w:r w:rsidR="00E25CDC" w:rsidRPr="00F327D5">
        <w:rPr>
          <w:b/>
          <w:sz w:val="24"/>
          <w:szCs w:val="24"/>
        </w:rPr>
        <w:t xml:space="preserve"> </w:t>
      </w:r>
    </w:p>
    <w:p w:rsidR="00796186" w:rsidRDefault="00E25CDC" w:rsidP="00796186">
      <w:pPr>
        <w:spacing w:line="240" w:lineRule="auto"/>
        <w:ind w:firstLine="720"/>
        <w:rPr>
          <w:sz w:val="24"/>
          <w:szCs w:val="24"/>
        </w:rPr>
      </w:pPr>
      <w:r w:rsidRPr="00F327D5">
        <w:rPr>
          <w:sz w:val="24"/>
          <w:szCs w:val="24"/>
        </w:rPr>
        <w:t>1. Dr.</w:t>
      </w:r>
      <w:r w:rsidR="00796186">
        <w:rPr>
          <w:sz w:val="24"/>
          <w:szCs w:val="24"/>
        </w:rPr>
        <w:t xml:space="preserve">Israel Nathanael </w:t>
      </w:r>
    </w:p>
    <w:p w:rsidR="0066079D" w:rsidRPr="00F327D5" w:rsidRDefault="00796186" w:rsidP="00796186">
      <w:pPr>
        <w:spacing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Senior Lecturer </w:t>
      </w:r>
      <w:r w:rsidR="0066079D" w:rsidRPr="00F327D5">
        <w:rPr>
          <w:sz w:val="24"/>
          <w:szCs w:val="24"/>
        </w:rPr>
        <w:t xml:space="preserve"> </w:t>
      </w:r>
    </w:p>
    <w:p w:rsidR="00D80911" w:rsidRPr="00F327D5" w:rsidRDefault="0066079D" w:rsidP="00796186">
      <w:pPr>
        <w:spacing w:line="240" w:lineRule="auto"/>
        <w:rPr>
          <w:sz w:val="24"/>
          <w:szCs w:val="24"/>
        </w:rPr>
      </w:pPr>
      <w:r w:rsidRPr="00F327D5">
        <w:rPr>
          <w:sz w:val="24"/>
          <w:szCs w:val="24"/>
        </w:rPr>
        <w:t xml:space="preserve">              </w:t>
      </w:r>
      <w:r w:rsidR="00796186">
        <w:rPr>
          <w:sz w:val="24"/>
          <w:szCs w:val="24"/>
        </w:rPr>
        <w:t xml:space="preserve">    </w:t>
      </w:r>
      <w:r w:rsidRPr="00F327D5">
        <w:rPr>
          <w:sz w:val="24"/>
          <w:szCs w:val="24"/>
        </w:rPr>
        <w:t>Department of Oral and Maxillofacial Surgery</w:t>
      </w:r>
    </w:p>
    <w:p w:rsidR="00F327D5" w:rsidRDefault="0066079D" w:rsidP="00796186">
      <w:pPr>
        <w:spacing w:line="240" w:lineRule="auto"/>
        <w:rPr>
          <w:sz w:val="24"/>
          <w:szCs w:val="24"/>
        </w:rPr>
      </w:pPr>
      <w:r w:rsidRPr="00F327D5">
        <w:rPr>
          <w:sz w:val="24"/>
          <w:szCs w:val="24"/>
        </w:rPr>
        <w:t xml:space="preserve">              </w:t>
      </w:r>
      <w:r w:rsidR="00796186">
        <w:rPr>
          <w:sz w:val="24"/>
          <w:szCs w:val="24"/>
        </w:rPr>
        <w:t xml:space="preserve">    </w:t>
      </w:r>
      <w:r w:rsidRPr="00F327D5">
        <w:rPr>
          <w:sz w:val="24"/>
          <w:szCs w:val="24"/>
        </w:rPr>
        <w:t xml:space="preserve">Tagore Dental College and </w:t>
      </w:r>
      <w:r w:rsidR="00F327D5" w:rsidRPr="00F327D5">
        <w:rPr>
          <w:sz w:val="24"/>
          <w:szCs w:val="24"/>
        </w:rPr>
        <w:t>Hospital.</w:t>
      </w:r>
    </w:p>
    <w:p w:rsidR="00E438C5" w:rsidRPr="00F327D5" w:rsidRDefault="00E438C5" w:rsidP="00E438C5">
      <w:pPr>
        <w:spacing w:line="240" w:lineRule="auto"/>
        <w:rPr>
          <w:sz w:val="24"/>
          <w:szCs w:val="24"/>
        </w:rPr>
      </w:pPr>
    </w:p>
    <w:p w:rsidR="00F327D5" w:rsidRPr="00F327D5" w:rsidRDefault="00EF7042" w:rsidP="00E7329E">
      <w:pPr>
        <w:spacing w:after="0" w:line="360" w:lineRule="auto"/>
        <w:rPr>
          <w:b/>
          <w:sz w:val="24"/>
          <w:szCs w:val="24"/>
        </w:rPr>
      </w:pPr>
      <w:r w:rsidRPr="00F327D5">
        <w:rPr>
          <w:b/>
          <w:sz w:val="24"/>
          <w:szCs w:val="24"/>
        </w:rPr>
        <w:t>TOPICS COVERED</w:t>
      </w:r>
    </w:p>
    <w:p w:rsidR="00D80911" w:rsidRPr="00F327D5" w:rsidRDefault="00BF2410" w:rsidP="00E7329E">
      <w:pPr>
        <w:spacing w:after="0" w:line="360" w:lineRule="auto"/>
        <w:rPr>
          <w:sz w:val="24"/>
          <w:szCs w:val="24"/>
        </w:rPr>
      </w:pPr>
      <w:r w:rsidRPr="00F327D5">
        <w:rPr>
          <w:sz w:val="24"/>
          <w:szCs w:val="24"/>
        </w:rPr>
        <w:t>1. Surgical Removal of Impacted Teeth.</w:t>
      </w:r>
    </w:p>
    <w:p w:rsidR="00DE5774" w:rsidRDefault="00F327D5" w:rsidP="00796186">
      <w:pPr>
        <w:spacing w:after="0" w:line="360" w:lineRule="auto"/>
        <w:rPr>
          <w:b/>
          <w:sz w:val="24"/>
          <w:szCs w:val="24"/>
        </w:rPr>
      </w:pPr>
      <w:r>
        <w:rPr>
          <w:sz w:val="24"/>
          <w:szCs w:val="24"/>
        </w:rPr>
        <w:t>2. Complications</w:t>
      </w:r>
      <w:r w:rsidR="00CC0ACA" w:rsidRPr="00F327D5">
        <w:rPr>
          <w:sz w:val="24"/>
          <w:szCs w:val="24"/>
        </w:rPr>
        <w:t xml:space="preserve"> involving surgical removal on third molar teeth </w:t>
      </w:r>
    </w:p>
    <w:p w:rsidR="00796186" w:rsidRPr="00796186" w:rsidRDefault="00796186" w:rsidP="00796186">
      <w:pPr>
        <w:spacing w:after="0" w:line="360" w:lineRule="auto"/>
        <w:rPr>
          <w:b/>
          <w:sz w:val="24"/>
          <w:szCs w:val="24"/>
        </w:rPr>
      </w:pPr>
    </w:p>
    <w:p w:rsidR="00DE5774" w:rsidRPr="00796186" w:rsidRDefault="00DE5774" w:rsidP="00263354">
      <w:pPr>
        <w:ind w:left="-1440"/>
        <w:rPr>
          <w:sz w:val="24"/>
          <w:szCs w:val="24"/>
        </w:rPr>
      </w:pPr>
      <w:r w:rsidRPr="00796186">
        <w:rPr>
          <w:sz w:val="24"/>
          <w:szCs w:val="24"/>
        </w:rPr>
        <w:t xml:space="preserve">The session was started by Prof.Dr. Jimson with a welcome </w:t>
      </w:r>
      <w:r w:rsidR="00E7329E" w:rsidRPr="00796186">
        <w:rPr>
          <w:sz w:val="24"/>
          <w:szCs w:val="24"/>
        </w:rPr>
        <w:t>speech,</w:t>
      </w:r>
      <w:r w:rsidRPr="00796186">
        <w:rPr>
          <w:sz w:val="24"/>
          <w:szCs w:val="24"/>
        </w:rPr>
        <w:t xml:space="preserve"> following which the Guest speaker was introduced by Dr.Israel </w:t>
      </w:r>
      <w:r w:rsidR="00796186">
        <w:rPr>
          <w:sz w:val="24"/>
          <w:szCs w:val="24"/>
        </w:rPr>
        <w:t>Nathanael</w:t>
      </w:r>
      <w:r w:rsidRPr="00796186">
        <w:rPr>
          <w:sz w:val="24"/>
          <w:szCs w:val="24"/>
        </w:rPr>
        <w:t xml:space="preserve">. </w:t>
      </w:r>
    </w:p>
    <w:p w:rsidR="00E7329E" w:rsidRPr="00796186" w:rsidRDefault="00DE5774" w:rsidP="00263354">
      <w:pPr>
        <w:ind w:left="-1440"/>
        <w:rPr>
          <w:sz w:val="24"/>
          <w:szCs w:val="24"/>
        </w:rPr>
      </w:pPr>
      <w:r w:rsidRPr="00796186">
        <w:rPr>
          <w:sz w:val="24"/>
          <w:szCs w:val="24"/>
        </w:rPr>
        <w:t xml:space="preserve">The </w:t>
      </w:r>
      <w:r w:rsidR="00796186">
        <w:rPr>
          <w:sz w:val="24"/>
          <w:szCs w:val="24"/>
        </w:rPr>
        <w:t>lecture commenced by 9.3</w:t>
      </w:r>
      <w:r w:rsidRPr="00796186">
        <w:rPr>
          <w:sz w:val="24"/>
          <w:szCs w:val="24"/>
        </w:rPr>
        <w:t xml:space="preserve">0 </w:t>
      </w:r>
      <w:r w:rsidR="00E7329E" w:rsidRPr="00796186">
        <w:rPr>
          <w:sz w:val="24"/>
          <w:szCs w:val="24"/>
        </w:rPr>
        <w:t>am,</w:t>
      </w:r>
      <w:r w:rsidRPr="00796186">
        <w:rPr>
          <w:sz w:val="24"/>
          <w:szCs w:val="24"/>
        </w:rPr>
        <w:t xml:space="preserve"> </w:t>
      </w:r>
      <w:r w:rsidR="00E7329E" w:rsidRPr="00796186">
        <w:rPr>
          <w:sz w:val="24"/>
          <w:szCs w:val="24"/>
        </w:rPr>
        <w:t>a detailed, evident and highly informative presentation on impaction and its complications was given. Ample opportunities for questioning were provided to the students and following the presentation, a discussion session</w:t>
      </w:r>
      <w:r w:rsidR="00E438C5" w:rsidRPr="00796186">
        <w:rPr>
          <w:sz w:val="24"/>
          <w:szCs w:val="24"/>
        </w:rPr>
        <w:t xml:space="preserve"> was held .T</w:t>
      </w:r>
      <w:r w:rsidR="00796186">
        <w:rPr>
          <w:sz w:val="24"/>
          <w:szCs w:val="24"/>
        </w:rPr>
        <w:t>he lecture concluded by 10.30</w:t>
      </w:r>
      <w:r w:rsidR="00E7329E" w:rsidRPr="00796186">
        <w:rPr>
          <w:sz w:val="24"/>
          <w:szCs w:val="24"/>
        </w:rPr>
        <w:t xml:space="preserve"> am. </w:t>
      </w:r>
    </w:p>
    <w:p w:rsidR="00DE5774" w:rsidRPr="00796186" w:rsidRDefault="00E7329E" w:rsidP="00E7329E">
      <w:pPr>
        <w:ind w:left="-1440"/>
        <w:rPr>
          <w:sz w:val="24"/>
          <w:szCs w:val="24"/>
        </w:rPr>
      </w:pPr>
      <w:r w:rsidRPr="00796186">
        <w:rPr>
          <w:sz w:val="24"/>
          <w:szCs w:val="24"/>
        </w:rPr>
        <w:t>It was attended</w:t>
      </w:r>
      <w:r w:rsidR="00796186">
        <w:rPr>
          <w:sz w:val="24"/>
          <w:szCs w:val="24"/>
        </w:rPr>
        <w:t xml:space="preserve"> by </w:t>
      </w:r>
      <w:r w:rsidR="00BE1F47">
        <w:rPr>
          <w:sz w:val="24"/>
          <w:szCs w:val="24"/>
        </w:rPr>
        <w:t xml:space="preserve">86 </w:t>
      </w:r>
      <w:r w:rsidRPr="00796186">
        <w:rPr>
          <w:sz w:val="24"/>
          <w:szCs w:val="24"/>
        </w:rPr>
        <w:t xml:space="preserve"> undergraduate students </w:t>
      </w:r>
      <w:r w:rsidR="00BE1F47">
        <w:rPr>
          <w:sz w:val="24"/>
          <w:szCs w:val="24"/>
        </w:rPr>
        <w:t>and 2</w:t>
      </w:r>
      <w:r w:rsidRPr="00796186">
        <w:rPr>
          <w:sz w:val="24"/>
          <w:szCs w:val="24"/>
        </w:rPr>
        <w:t xml:space="preserve"> faculties.  </w:t>
      </w:r>
      <w:r w:rsidR="00DE5774" w:rsidRPr="00796186">
        <w:rPr>
          <w:sz w:val="24"/>
          <w:szCs w:val="24"/>
        </w:rPr>
        <w:t xml:space="preserve">   </w:t>
      </w:r>
    </w:p>
    <w:p w:rsidR="00E7329E" w:rsidRPr="00796186" w:rsidRDefault="00E7329E" w:rsidP="00E7329E">
      <w:pPr>
        <w:ind w:left="-1440"/>
        <w:rPr>
          <w:sz w:val="24"/>
          <w:szCs w:val="24"/>
        </w:rPr>
      </w:pPr>
    </w:p>
    <w:p w:rsidR="00E7329E" w:rsidRDefault="00E7329E" w:rsidP="00E7329E">
      <w:pPr>
        <w:ind w:left="-1440"/>
        <w:rPr>
          <w:sz w:val="32"/>
          <w:szCs w:val="32"/>
        </w:rPr>
      </w:pPr>
    </w:p>
    <w:p w:rsidR="00E7329E" w:rsidRDefault="00E7329E" w:rsidP="00E7329E">
      <w:pPr>
        <w:ind w:left="-1440"/>
        <w:rPr>
          <w:sz w:val="32"/>
          <w:szCs w:val="32"/>
        </w:rPr>
      </w:pPr>
    </w:p>
    <w:p w:rsidR="00E7329E" w:rsidRDefault="00E7329E" w:rsidP="00E7329E">
      <w:pPr>
        <w:ind w:left="-1440"/>
        <w:rPr>
          <w:sz w:val="32"/>
          <w:szCs w:val="32"/>
        </w:rPr>
      </w:pPr>
    </w:p>
    <w:p w:rsidR="00E7329E" w:rsidRDefault="00E7329E" w:rsidP="00796186">
      <w:pPr>
        <w:rPr>
          <w:sz w:val="32"/>
          <w:szCs w:val="32"/>
        </w:rPr>
      </w:pPr>
    </w:p>
    <w:p w:rsidR="00796186" w:rsidRDefault="00796186" w:rsidP="00796186">
      <w:pPr>
        <w:rPr>
          <w:sz w:val="32"/>
          <w:szCs w:val="32"/>
        </w:rPr>
      </w:pPr>
    </w:p>
    <w:p w:rsidR="00E7329E" w:rsidRDefault="00E7329E" w:rsidP="00E7329E">
      <w:pPr>
        <w:ind w:left="-1440"/>
        <w:rPr>
          <w:sz w:val="32"/>
          <w:szCs w:val="32"/>
        </w:rPr>
      </w:pPr>
    </w:p>
    <w:p w:rsidR="00DE5774" w:rsidRDefault="00E7329E" w:rsidP="00263354">
      <w:pPr>
        <w:ind w:left="-1440"/>
        <w:rPr>
          <w:b/>
          <w:sz w:val="32"/>
          <w:szCs w:val="32"/>
        </w:rPr>
      </w:pPr>
      <w:r w:rsidRPr="00E7329E">
        <w:rPr>
          <w:b/>
          <w:sz w:val="32"/>
          <w:szCs w:val="32"/>
        </w:rPr>
        <w:t xml:space="preserve">Pictures: </w:t>
      </w:r>
    </w:p>
    <w:p w:rsidR="00E7329E" w:rsidRPr="00E7329E" w:rsidRDefault="00E7329E" w:rsidP="00263354">
      <w:pPr>
        <w:ind w:left="-1440"/>
        <w:rPr>
          <w:b/>
          <w:sz w:val="32"/>
          <w:szCs w:val="32"/>
        </w:rPr>
      </w:pPr>
    </w:p>
    <w:p w:rsidR="00DE5774" w:rsidRDefault="00E7329E" w:rsidP="00DE5774">
      <w:pPr>
        <w:ind w:left="-1440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Pr="00E7329E">
        <w:rPr>
          <w:noProof/>
          <w:sz w:val="32"/>
          <w:szCs w:val="32"/>
        </w:rPr>
        <w:drawing>
          <wp:inline distT="0" distB="0" distL="0" distR="0">
            <wp:extent cx="1809750" cy="3305060"/>
            <wp:effectExtent l="19050" t="0" r="0" b="0"/>
            <wp:docPr id="33" name="Picture 1" descr="C:\Users\SURGERY(DEP)\Desktop\karthick sir class 2.nd feb 2021\127fc712-a29e-4c2c-b91a-665ce47eddc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RGERY(DEP)\Desktop\karthick sir class 2.nd feb 2021\127fc712-a29e-4c2c-b91a-665ce47eddc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164" cy="33478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   </w:t>
      </w:r>
      <w:r w:rsidRPr="00E7329E">
        <w:rPr>
          <w:noProof/>
          <w:sz w:val="32"/>
          <w:szCs w:val="32"/>
        </w:rPr>
        <w:drawing>
          <wp:inline distT="0" distB="0" distL="0" distR="0">
            <wp:extent cx="1853817" cy="3289741"/>
            <wp:effectExtent l="19050" t="0" r="0" b="0"/>
            <wp:docPr id="35" name="Picture 2" descr="C:\Users\SURGERY(DEP)\Desktop\karthick sir class 2.nd feb 2021\b103e55b-824c-4bb0-8a22-bfdbebb568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RGERY(DEP)\Desktop\karthick sir class 2.nd feb 2021\b103e55b-824c-4bb0-8a22-bfdbebb5689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697" cy="3325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5774" w:rsidRDefault="00DE5774" w:rsidP="00DE5774">
      <w:pPr>
        <w:ind w:left="-1440"/>
        <w:rPr>
          <w:sz w:val="32"/>
          <w:szCs w:val="32"/>
        </w:rPr>
      </w:pPr>
      <w:r>
        <w:rPr>
          <w:sz w:val="32"/>
          <w:szCs w:val="32"/>
        </w:rPr>
        <w:t xml:space="preserve">     </w:t>
      </w:r>
    </w:p>
    <w:p w:rsidR="00DE5774" w:rsidRDefault="00DE5774" w:rsidP="00263354">
      <w:pPr>
        <w:ind w:left="-144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1990458" cy="3267910"/>
            <wp:effectExtent l="19050" t="0" r="0" b="0"/>
            <wp:docPr id="31" name="Picture 3" descr="C:\Users\SURGERY(DEP)\Desktop\karthick sir class 2.nd feb 2021\e26bbd56-3774-4ee0-87e8-1829f658dbd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RGERY(DEP)\Desktop\karthick sir class 2.nd feb 2021\e26bbd56-3774-4ee0-87e8-1829f658dbdc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957" cy="33081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 </w:t>
      </w:r>
      <w:r>
        <w:rPr>
          <w:noProof/>
          <w:sz w:val="32"/>
          <w:szCs w:val="32"/>
        </w:rPr>
        <w:drawing>
          <wp:inline distT="0" distB="0" distL="0" distR="0">
            <wp:extent cx="1861851" cy="3283027"/>
            <wp:effectExtent l="19050" t="0" r="5049" b="0"/>
            <wp:docPr id="32" name="Picture 4" descr="C:\Users\SURGERY(DEP)\Desktop\karthick sir class 2.nd feb 2021\e52b19e1-d3c7-4300-b769-18df1bed12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RGERY(DEP)\Desktop\karthick sir class 2.nd feb 2021\e52b19e1-d3c7-4300-b769-18df1bed122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037" cy="3293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6AA8" w:rsidRDefault="001D6AA8" w:rsidP="00263354">
      <w:pPr>
        <w:ind w:left="-1440"/>
        <w:rPr>
          <w:sz w:val="32"/>
          <w:szCs w:val="32"/>
        </w:rPr>
      </w:pPr>
    </w:p>
    <w:p w:rsidR="00796186" w:rsidRDefault="00A56C91" w:rsidP="00263354">
      <w:pPr>
        <w:ind w:left="-1440"/>
        <w:rPr>
          <w:sz w:val="32"/>
          <w:szCs w:val="32"/>
        </w:rPr>
      </w:pPr>
      <w:r>
        <w:rPr>
          <w:noProof/>
          <w:sz w:val="32"/>
          <w:szCs w:val="32"/>
          <w:lang w:eastAsia="zh-TW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66.3pt;margin-top:-59pt;width:157.55pt;height:548.3pt;z-index:251666432;mso-width-percent:400;mso-width-percent:400;mso-width-relative:margin;mso-height-relative:margin" strokecolor="white [3212]">
            <v:textbox>
              <w:txbxContent>
                <w:p w:rsidR="00580048" w:rsidRPr="0035006A" w:rsidRDefault="00580048" w:rsidP="00580048">
                  <w:pPr>
                    <w:rPr>
                      <w:sz w:val="20"/>
                    </w:rPr>
                  </w:pPr>
                </w:p>
                <w:tbl>
                  <w:tblPr>
                    <w:tblW w:w="3579" w:type="dxa"/>
                    <w:tblLook w:val="04A0"/>
                  </w:tblPr>
                  <w:tblGrid>
                    <w:gridCol w:w="3579"/>
                  </w:tblGrid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 xml:space="preserve">       PREETHA J H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PRIYA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PUVITHA A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 xml:space="preserve">RAGAPRIYA 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RAJ SHREE E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RAKSHNA N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RAMYA M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RESHMA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RITHIKA SRI S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AROJINI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ETHU SREE G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HARMILA E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HREEYAN NAYAR M N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HRIKAVI M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 xml:space="preserve">SHREELAKSHMI 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IVARANJANI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RIDEVI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RIJANANI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TAVAN V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UBASH B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UBASH M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UGUMARI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UMAIYA B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UMAIYA FATHIMA T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UNIL KUMAR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UTHAMANCHARRI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THILAKRAJ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VASANTHAN R M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VETHIKA K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 xml:space="preserve">VIVETHA 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 xml:space="preserve">YOGESH PERIYASWAMY 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SHREELEKHA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REVATHI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 xml:space="preserve"> AVINASHMOORTHI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DIWAKAR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</w:p>
                      <w:p w:rsidR="00580048" w:rsidRPr="0035006A" w:rsidRDefault="00580048" w:rsidP="00580048">
                        <w:pPr>
                          <w:pStyle w:val="ListParagraph"/>
                          <w:spacing w:after="0" w:line="240" w:lineRule="auto"/>
                          <w:ind w:left="108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</w:p>
                      <w:p w:rsidR="00580048" w:rsidRPr="0035006A" w:rsidRDefault="00580048" w:rsidP="00580048">
                        <w:pPr>
                          <w:pStyle w:val="ListParagraph"/>
                          <w:spacing w:after="0" w:line="240" w:lineRule="auto"/>
                          <w:ind w:left="108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</w:p>
                      <w:p w:rsidR="00580048" w:rsidRPr="0035006A" w:rsidRDefault="00580048" w:rsidP="00580048">
                        <w:pPr>
                          <w:pStyle w:val="ListParagraph"/>
                          <w:spacing w:after="0" w:line="240" w:lineRule="auto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</w:p>
                    </w:tc>
                  </w:tr>
                </w:tbl>
                <w:p w:rsidR="00580048" w:rsidRPr="0035006A" w:rsidRDefault="00580048" w:rsidP="00580048">
                  <w:pPr>
                    <w:rPr>
                      <w:sz w:val="20"/>
                    </w:rPr>
                  </w:pPr>
                </w:p>
              </w:txbxContent>
            </v:textbox>
          </v:shape>
        </w:pict>
      </w:r>
      <w:r w:rsidRPr="00A56C91">
        <w:rPr>
          <w:rFonts w:eastAsia="Times New Roman" w:cs="Arial"/>
          <w:noProof/>
          <w:color w:val="000000"/>
          <w:lang w:eastAsia="zh-TW"/>
        </w:rPr>
        <w:pict>
          <v:shape id="_x0000_s1027" type="#_x0000_t202" style="position:absolute;left:0;text-align:left;margin-left:-111.35pt;margin-top:-59pt;width:168.5pt;height:801.9pt;z-index:251662336;mso-width-relative:margin;mso-height-relative:margin" strokecolor="white [3212]">
            <v:textbox style="mso-next-textbox:#_x0000_s1027">
              <w:txbxContent>
                <w:p w:rsidR="0035006A" w:rsidRDefault="007350D3" w:rsidP="001A0741">
                  <w:pPr>
                    <w:spacing w:after="0" w:line="240" w:lineRule="auto"/>
                    <w:rPr>
                      <w:rFonts w:eastAsia="Times New Roman" w:cs="Arial"/>
                      <w:b/>
                      <w:color w:val="000000"/>
                      <w:sz w:val="20"/>
                      <w:lang w:eastAsia="en-IN"/>
                    </w:rPr>
                  </w:pPr>
                  <w:r w:rsidRPr="0035006A">
                    <w:rPr>
                      <w:sz w:val="20"/>
                    </w:rPr>
                    <w:t xml:space="preserve"> </w:t>
                  </w:r>
                  <w:r w:rsidR="001A0741" w:rsidRPr="0035006A">
                    <w:rPr>
                      <w:rFonts w:eastAsia="Times New Roman" w:cs="Arial"/>
                      <w:b/>
                      <w:color w:val="000000"/>
                      <w:sz w:val="20"/>
                      <w:lang w:eastAsia="en-IN"/>
                    </w:rPr>
                    <w:t xml:space="preserve">STUDENTS </w:t>
                  </w:r>
                </w:p>
                <w:p w:rsidR="0035006A" w:rsidRPr="0035006A" w:rsidRDefault="0035006A" w:rsidP="001A0741">
                  <w:pPr>
                    <w:spacing w:after="0" w:line="240" w:lineRule="auto"/>
                    <w:rPr>
                      <w:rFonts w:eastAsia="Times New Roman" w:cs="Arial"/>
                      <w:b/>
                      <w:color w:val="000000"/>
                      <w:sz w:val="20"/>
                      <w:lang w:eastAsia="en-IN"/>
                    </w:rPr>
                  </w:pPr>
                </w:p>
                <w:tbl>
                  <w:tblPr>
                    <w:tblW w:w="3579" w:type="dxa"/>
                    <w:tblLook w:val="04A0"/>
                  </w:tblPr>
                  <w:tblGrid>
                    <w:gridCol w:w="3579"/>
                  </w:tblGrid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ARTHI P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ARUDRADEVI J G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BHITHA SHREE S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ISHWARYA K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ISHWARYA S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 xml:space="preserve">AJAI KUMAR 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JITH KUMAR S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KASH V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KSHAYA N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NITHA ROSELIN S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NJALI V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NUSIYA J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SHWINI D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AYISHA M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BAKYA LAKSHMI V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BALAJI S A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BHARANY MALAVIKA J</w:t>
                        </w:r>
                      </w:p>
                    </w:tc>
                  </w:tr>
                  <w:tr w:rsidR="00580048" w:rsidRPr="0035006A" w:rsidTr="005B0E1E">
                    <w:trPr>
                      <w:trHeight w:val="300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BHARGAVI T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BHAVANKUMAR V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DEEPAK RAJ J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DEEPIKA BARATHI M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EZHIL BHARATHI I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FATHIMA HASEEN FAZEENA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GOKULA PRIYA R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GAYATRI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GOPINATH B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GOWARDHAN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HARITHA R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JANANEE BHARKAVI N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JANISHA M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JEBASELVI P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JEYAMITHA R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KALKI PRIYA A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KALPITA DEB BARMAN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KAMIL HANEEF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KANMANI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KARTHIKEYAN A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KRISHNA PRIYA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KRITHIKA A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LAKSHAYA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MALARVIZHI G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MARIA SELVA VIVETHA A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MONISHA N C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MUTHU MEENAL M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NAFEESA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NIRMALA S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NISHA DAPHNE R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NISHAALI M M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PAVITHRA M</w:t>
                        </w:r>
                      </w:p>
                    </w:tc>
                  </w:tr>
                  <w:tr w:rsidR="00580048" w:rsidRPr="0035006A" w:rsidTr="005B0E1E">
                    <w:trPr>
                      <w:trHeight w:val="315"/>
                    </w:trPr>
                    <w:tc>
                      <w:tcPr>
                        <w:tcW w:w="35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POOJA DHARSHINI R</w:t>
                        </w:r>
                      </w:p>
                      <w:p w:rsidR="00580048" w:rsidRPr="0035006A" w:rsidRDefault="00580048" w:rsidP="00580048">
                        <w:pPr>
                          <w:spacing w:after="0" w:line="240" w:lineRule="auto"/>
                          <w:ind w:left="360"/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</w:pPr>
                        <w:r w:rsidRPr="0035006A">
                          <w:rPr>
                            <w:rFonts w:eastAsia="Times New Roman" w:cs="Arial"/>
                            <w:color w:val="000000"/>
                            <w:sz w:val="20"/>
                            <w:lang w:eastAsia="en-IN"/>
                          </w:rPr>
                          <w:t>PRAVINA</w:t>
                        </w:r>
                      </w:p>
                    </w:tc>
                  </w:tr>
                </w:tbl>
                <w:p w:rsidR="007350D3" w:rsidRPr="0035006A" w:rsidRDefault="007350D3" w:rsidP="00580048">
                  <w:pPr>
                    <w:rPr>
                      <w:sz w:val="20"/>
                    </w:rPr>
                  </w:pPr>
                </w:p>
              </w:txbxContent>
            </v:textbox>
          </v:shape>
        </w:pict>
      </w:r>
    </w:p>
    <w:p w:rsidR="001D6AA8" w:rsidRDefault="001D6AA8" w:rsidP="00263354">
      <w:pPr>
        <w:ind w:left="-1440"/>
        <w:rPr>
          <w:sz w:val="32"/>
          <w:szCs w:val="32"/>
        </w:rPr>
      </w:pPr>
    </w:p>
    <w:p w:rsidR="00A32977" w:rsidRDefault="00A32977" w:rsidP="00263354">
      <w:pPr>
        <w:ind w:left="-1440"/>
        <w:rPr>
          <w:sz w:val="32"/>
          <w:szCs w:val="32"/>
        </w:rPr>
      </w:pPr>
    </w:p>
    <w:p w:rsidR="00E438C5" w:rsidRPr="00E438C5" w:rsidRDefault="00E438C5" w:rsidP="007350D3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tbl>
      <w:tblPr>
        <w:tblW w:w="3579" w:type="dxa"/>
        <w:tblLook w:val="04A0"/>
      </w:tblPr>
      <w:tblGrid>
        <w:gridCol w:w="3579"/>
      </w:tblGrid>
      <w:tr w:rsidR="00E438C5" w:rsidTr="007350D3">
        <w:trPr>
          <w:trHeight w:val="89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38C5" w:rsidRDefault="00E438C5" w:rsidP="005B0E1E">
            <w:pPr>
              <w:spacing w:after="0" w:line="240" w:lineRule="auto"/>
              <w:rPr>
                <w:rFonts w:eastAsia="Times New Roman" w:cs="Arial"/>
                <w:color w:val="000000"/>
                <w:lang w:eastAsia="en-IN"/>
              </w:rPr>
            </w:pPr>
          </w:p>
        </w:tc>
      </w:tr>
      <w:tr w:rsidR="00E438C5" w:rsidTr="005B0E1E">
        <w:trPr>
          <w:trHeight w:val="315"/>
        </w:trPr>
        <w:tc>
          <w:tcPr>
            <w:tcW w:w="3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38C5" w:rsidRDefault="00E438C5" w:rsidP="00E438C5">
            <w:pPr>
              <w:pStyle w:val="ListParagraph"/>
              <w:spacing w:after="0" w:line="240" w:lineRule="auto"/>
              <w:rPr>
                <w:rFonts w:eastAsia="Times New Roman" w:cs="Arial"/>
                <w:color w:val="000000"/>
                <w:lang w:eastAsia="en-IN"/>
              </w:rPr>
            </w:pPr>
          </w:p>
          <w:p w:rsidR="00E438C5" w:rsidRPr="007350D3" w:rsidRDefault="00E438C5" w:rsidP="007350D3">
            <w:pPr>
              <w:spacing w:after="0" w:line="240" w:lineRule="auto"/>
              <w:rPr>
                <w:rFonts w:eastAsia="Times New Roman" w:cs="Arial"/>
                <w:color w:val="000000"/>
                <w:lang w:eastAsia="en-IN"/>
              </w:rPr>
            </w:pPr>
          </w:p>
          <w:p w:rsidR="00E438C5" w:rsidRDefault="00E438C5" w:rsidP="00E438C5">
            <w:pPr>
              <w:spacing w:after="0" w:line="240" w:lineRule="auto"/>
              <w:rPr>
                <w:rFonts w:eastAsia="Times New Roman" w:cs="Arial"/>
                <w:color w:val="000000"/>
                <w:lang w:eastAsia="en-IN"/>
              </w:rPr>
            </w:pPr>
            <w:r>
              <w:rPr>
                <w:rFonts w:eastAsia="Times New Roman" w:cs="Arial"/>
                <w:color w:val="000000"/>
                <w:lang w:eastAsia="en-IN"/>
              </w:rPr>
              <w:t xml:space="preserve"> </w:t>
            </w:r>
          </w:p>
        </w:tc>
      </w:tr>
    </w:tbl>
    <w:p w:rsidR="00E438C5" w:rsidRDefault="00E438C5" w:rsidP="00E438C5">
      <w:pPr>
        <w:rPr>
          <w:sz w:val="32"/>
          <w:szCs w:val="32"/>
        </w:rPr>
      </w:pPr>
    </w:p>
    <w:p w:rsidR="001D6AA8" w:rsidRDefault="001D6AA8" w:rsidP="00263354">
      <w:pPr>
        <w:ind w:left="-1440"/>
        <w:rPr>
          <w:sz w:val="32"/>
          <w:szCs w:val="32"/>
        </w:rPr>
      </w:pPr>
    </w:p>
    <w:p w:rsidR="001D6AA8" w:rsidRDefault="001D6AA8" w:rsidP="00263354">
      <w:pPr>
        <w:ind w:left="-1440"/>
        <w:rPr>
          <w:sz w:val="32"/>
          <w:szCs w:val="32"/>
        </w:rPr>
      </w:pPr>
    </w:p>
    <w:p w:rsidR="008E2DE8" w:rsidRPr="00263354" w:rsidRDefault="008E2DE8" w:rsidP="00263354">
      <w:pPr>
        <w:ind w:left="-1440"/>
        <w:rPr>
          <w:sz w:val="32"/>
          <w:szCs w:val="32"/>
        </w:rPr>
      </w:pPr>
    </w:p>
    <w:p w:rsidR="00900E71" w:rsidRDefault="00900E71" w:rsidP="00193D9B">
      <w:pPr>
        <w:jc w:val="center"/>
        <w:rPr>
          <w:b/>
          <w:sz w:val="32"/>
          <w:szCs w:val="32"/>
        </w:rPr>
      </w:pPr>
    </w:p>
    <w:p w:rsidR="005D3F7C" w:rsidRDefault="005D3F7C" w:rsidP="00193D9B">
      <w:pPr>
        <w:jc w:val="center"/>
        <w:rPr>
          <w:b/>
          <w:sz w:val="32"/>
          <w:szCs w:val="32"/>
        </w:rPr>
      </w:pPr>
    </w:p>
    <w:p w:rsidR="005D3F7C" w:rsidRDefault="005D3F7C" w:rsidP="00193D9B">
      <w:pPr>
        <w:jc w:val="center"/>
        <w:rPr>
          <w:b/>
          <w:sz w:val="32"/>
          <w:szCs w:val="32"/>
        </w:rPr>
      </w:pPr>
    </w:p>
    <w:p w:rsidR="005D3F7C" w:rsidRDefault="005D3F7C" w:rsidP="00193D9B">
      <w:pPr>
        <w:jc w:val="center"/>
        <w:rPr>
          <w:b/>
          <w:sz w:val="32"/>
          <w:szCs w:val="32"/>
        </w:rPr>
      </w:pPr>
    </w:p>
    <w:p w:rsidR="005D3F7C" w:rsidRDefault="005D3F7C" w:rsidP="00193D9B">
      <w:pPr>
        <w:jc w:val="center"/>
        <w:rPr>
          <w:b/>
          <w:sz w:val="32"/>
          <w:szCs w:val="32"/>
        </w:rPr>
      </w:pPr>
    </w:p>
    <w:p w:rsidR="005D3F7C" w:rsidRDefault="005D3F7C" w:rsidP="00193D9B">
      <w:pPr>
        <w:jc w:val="center"/>
        <w:rPr>
          <w:b/>
          <w:sz w:val="32"/>
          <w:szCs w:val="32"/>
        </w:rPr>
      </w:pPr>
    </w:p>
    <w:p w:rsidR="005D3F7C" w:rsidRDefault="00A56C91" w:rsidP="00193D9B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pict>
          <v:shape id="_x0000_s1031" type="#_x0000_t202" style="position:absolute;left:0;text-align:left;margin-left:75.35pt;margin-top:.8pt;width:157.55pt;height:100.55pt;z-index:251667456;mso-width-percent:400;mso-height-percent:200;mso-width-percent:400;mso-height-percent:200;mso-width-relative:margin;mso-height-relative:margin" strokecolor="white [3212]">
            <v:textbox style="mso-next-textbox:#_x0000_s1031;mso-fit-shape-to-text:t">
              <w:txbxContent>
                <w:p w:rsidR="00796186" w:rsidRDefault="00796186" w:rsidP="00796186">
                  <w:pPr>
                    <w:pStyle w:val="ListParagraph"/>
                    <w:spacing w:after="0" w:line="240" w:lineRule="auto"/>
                    <w:rPr>
                      <w:rFonts w:eastAsia="Times New Roman" w:cs="Arial"/>
                      <w:color w:val="000000"/>
                      <w:lang w:eastAsia="en-IN"/>
                    </w:rPr>
                  </w:pPr>
                </w:p>
                <w:p w:rsidR="00796186" w:rsidRPr="00E438C5" w:rsidRDefault="00796186" w:rsidP="00796186">
                  <w:pPr>
                    <w:pStyle w:val="ListParagraph"/>
                    <w:spacing w:after="0" w:line="240" w:lineRule="auto"/>
                    <w:rPr>
                      <w:rFonts w:eastAsia="Times New Roman" w:cs="Arial"/>
                      <w:b/>
                      <w:color w:val="000000"/>
                      <w:lang w:eastAsia="en-IN"/>
                    </w:rPr>
                  </w:pPr>
                  <w:r w:rsidRPr="00E438C5">
                    <w:rPr>
                      <w:rFonts w:eastAsia="Times New Roman" w:cs="Arial"/>
                      <w:b/>
                      <w:color w:val="000000"/>
                      <w:lang w:eastAsia="en-IN"/>
                    </w:rPr>
                    <w:t xml:space="preserve">STAFFS </w:t>
                  </w:r>
                </w:p>
                <w:p w:rsidR="00796186" w:rsidRDefault="00796186" w:rsidP="00796186">
                  <w:pPr>
                    <w:pStyle w:val="ListParagraph"/>
                    <w:spacing w:after="0" w:line="240" w:lineRule="auto"/>
                    <w:rPr>
                      <w:rFonts w:eastAsia="Times New Roman" w:cs="Arial"/>
                      <w:color w:val="000000"/>
                      <w:lang w:eastAsia="en-IN"/>
                    </w:rPr>
                  </w:pPr>
                </w:p>
                <w:p w:rsidR="00796186" w:rsidRPr="00580048" w:rsidRDefault="00796186" w:rsidP="00796186">
                  <w:pPr>
                    <w:spacing w:after="0" w:line="240" w:lineRule="auto"/>
                    <w:ind w:left="360"/>
                    <w:rPr>
                      <w:rFonts w:eastAsia="Times New Roman" w:cs="Arial"/>
                      <w:color w:val="000000"/>
                      <w:lang w:eastAsia="en-IN"/>
                    </w:rPr>
                  </w:pPr>
                  <w:r w:rsidRPr="00580048">
                    <w:rPr>
                      <w:rFonts w:eastAsia="Times New Roman" w:cs="Arial"/>
                      <w:color w:val="000000"/>
                      <w:lang w:eastAsia="en-IN"/>
                    </w:rPr>
                    <w:t>DR.</w:t>
                  </w:r>
                  <w:r w:rsidR="00BE1F47">
                    <w:rPr>
                      <w:rFonts w:eastAsia="Times New Roman" w:cs="Arial"/>
                      <w:color w:val="000000"/>
                      <w:lang w:eastAsia="en-IN"/>
                    </w:rPr>
                    <w:t>S.</w:t>
                  </w:r>
                  <w:r w:rsidRPr="00580048">
                    <w:rPr>
                      <w:rFonts w:eastAsia="Times New Roman" w:cs="Arial"/>
                      <w:color w:val="000000"/>
                      <w:lang w:eastAsia="en-IN"/>
                    </w:rPr>
                    <w:t>JIMSON</w:t>
                  </w:r>
                </w:p>
                <w:p w:rsidR="00796186" w:rsidRPr="00580048" w:rsidRDefault="00796186" w:rsidP="00796186">
                  <w:pPr>
                    <w:spacing w:after="0" w:line="240" w:lineRule="auto"/>
                    <w:ind w:left="360"/>
                    <w:rPr>
                      <w:rFonts w:eastAsia="Times New Roman" w:cs="Arial"/>
                      <w:color w:val="000000"/>
                      <w:lang w:eastAsia="en-IN"/>
                    </w:rPr>
                  </w:pPr>
                  <w:r w:rsidRPr="00580048">
                    <w:rPr>
                      <w:rFonts w:eastAsia="Times New Roman" w:cs="Arial"/>
                      <w:color w:val="000000"/>
                      <w:lang w:eastAsia="en-IN"/>
                    </w:rPr>
                    <w:t xml:space="preserve">DR.ISRAEL NATHANAEL </w:t>
                  </w:r>
                </w:p>
                <w:p w:rsidR="00796186" w:rsidRDefault="00796186" w:rsidP="00796186"/>
              </w:txbxContent>
            </v:textbox>
          </v:shape>
        </w:pict>
      </w:r>
    </w:p>
    <w:p w:rsidR="005D3F7C" w:rsidRDefault="005D3F7C" w:rsidP="00193D9B">
      <w:pPr>
        <w:jc w:val="center"/>
        <w:rPr>
          <w:b/>
          <w:sz w:val="32"/>
          <w:szCs w:val="32"/>
        </w:rPr>
      </w:pPr>
    </w:p>
    <w:p w:rsidR="005D3F7C" w:rsidRDefault="00796186" w:rsidP="00796186">
      <w:pPr>
        <w:tabs>
          <w:tab w:val="left" w:pos="1735"/>
          <w:tab w:val="center" w:pos="396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:rsidR="00796186" w:rsidRDefault="00796186" w:rsidP="00796186">
      <w:pPr>
        <w:tabs>
          <w:tab w:val="left" w:pos="1735"/>
        </w:tabs>
        <w:rPr>
          <w:b/>
          <w:sz w:val="32"/>
          <w:szCs w:val="32"/>
        </w:rPr>
      </w:pPr>
    </w:p>
    <w:p w:rsidR="001E3B5F" w:rsidRDefault="001E3B5F" w:rsidP="005D3F7C">
      <w:pPr>
        <w:rPr>
          <w:b/>
          <w:sz w:val="32"/>
          <w:szCs w:val="32"/>
        </w:rPr>
      </w:pPr>
    </w:p>
    <w:p w:rsidR="00580048" w:rsidRDefault="00580048" w:rsidP="005D3F7C">
      <w:pPr>
        <w:rPr>
          <w:b/>
          <w:sz w:val="32"/>
          <w:szCs w:val="32"/>
        </w:rPr>
      </w:pPr>
    </w:p>
    <w:p w:rsidR="005D3F7C" w:rsidRDefault="00580048" w:rsidP="00580048">
      <w:pPr>
        <w:tabs>
          <w:tab w:val="left" w:pos="6124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580048" w:rsidRDefault="00580048" w:rsidP="00580048">
      <w:pPr>
        <w:tabs>
          <w:tab w:val="left" w:pos="6124"/>
        </w:tabs>
        <w:rPr>
          <w:sz w:val="32"/>
          <w:szCs w:val="32"/>
        </w:rPr>
      </w:pPr>
    </w:p>
    <w:p w:rsidR="00580048" w:rsidRDefault="00580048" w:rsidP="00580048">
      <w:pPr>
        <w:tabs>
          <w:tab w:val="left" w:pos="6124"/>
        </w:tabs>
        <w:rPr>
          <w:sz w:val="32"/>
          <w:szCs w:val="32"/>
        </w:rPr>
      </w:pPr>
    </w:p>
    <w:p w:rsidR="00580048" w:rsidRDefault="00580048" w:rsidP="00580048">
      <w:pPr>
        <w:tabs>
          <w:tab w:val="left" w:pos="6124"/>
        </w:tabs>
        <w:rPr>
          <w:sz w:val="32"/>
          <w:szCs w:val="32"/>
        </w:rPr>
      </w:pPr>
    </w:p>
    <w:sectPr w:rsidR="00580048" w:rsidSect="00C3393D">
      <w:pgSz w:w="12240" w:h="15840"/>
      <w:pgMar w:top="1440" w:right="1440" w:bottom="0" w:left="1440" w:header="720" w:footer="720" w:gutter="144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37BEF" w:rsidRDefault="00E37BEF" w:rsidP="006A48AD">
      <w:pPr>
        <w:spacing w:after="0" w:line="240" w:lineRule="auto"/>
      </w:pPr>
      <w:r>
        <w:separator/>
      </w:r>
    </w:p>
  </w:endnote>
  <w:endnote w:type="continuationSeparator" w:id="1">
    <w:p w:rsidR="00E37BEF" w:rsidRDefault="00E37BEF" w:rsidP="006A4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37BEF" w:rsidRDefault="00E37BEF" w:rsidP="006A48AD">
      <w:pPr>
        <w:spacing w:after="0" w:line="240" w:lineRule="auto"/>
      </w:pPr>
      <w:r>
        <w:separator/>
      </w:r>
    </w:p>
  </w:footnote>
  <w:footnote w:type="continuationSeparator" w:id="1">
    <w:p w:rsidR="00E37BEF" w:rsidRDefault="00E37BEF" w:rsidP="006A4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4287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085A72"/>
    <w:multiLevelType w:val="hybridMultilevel"/>
    <w:tmpl w:val="6DE0CA20"/>
    <w:lvl w:ilvl="0" w:tplc="04023E24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B74121"/>
    <w:multiLevelType w:val="hybridMultilevel"/>
    <w:tmpl w:val="BA4ED6A8"/>
    <w:lvl w:ilvl="0" w:tplc="04023E24">
      <w:start w:val="4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74F7763"/>
    <w:multiLevelType w:val="hybridMultilevel"/>
    <w:tmpl w:val="BD642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291C81"/>
    <w:multiLevelType w:val="hybridMultilevel"/>
    <w:tmpl w:val="7A14F574"/>
    <w:lvl w:ilvl="0" w:tplc="04023E24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7F3B62"/>
    <w:multiLevelType w:val="hybridMultilevel"/>
    <w:tmpl w:val="AA04E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13E42B9"/>
    <w:multiLevelType w:val="hybridMultilevel"/>
    <w:tmpl w:val="550297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B65339"/>
    <w:multiLevelType w:val="hybridMultilevel"/>
    <w:tmpl w:val="201AE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D832B2"/>
    <w:multiLevelType w:val="hybridMultilevel"/>
    <w:tmpl w:val="5274B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65744B"/>
    <w:multiLevelType w:val="hybridMultilevel"/>
    <w:tmpl w:val="4D80B9D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A736C8E"/>
    <w:multiLevelType w:val="hybridMultilevel"/>
    <w:tmpl w:val="C862E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D01746"/>
    <w:multiLevelType w:val="hybridMultilevel"/>
    <w:tmpl w:val="215E6A88"/>
    <w:lvl w:ilvl="0" w:tplc="04023E24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A1369B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1C1188"/>
    <w:multiLevelType w:val="hybridMultilevel"/>
    <w:tmpl w:val="97B68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A01EFC"/>
    <w:multiLevelType w:val="hybridMultilevel"/>
    <w:tmpl w:val="550297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851F0F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D74175"/>
    <w:multiLevelType w:val="hybridMultilevel"/>
    <w:tmpl w:val="01C41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5982C70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67A7946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3B7FFE"/>
    <w:multiLevelType w:val="hybridMultilevel"/>
    <w:tmpl w:val="F2C88AEA"/>
    <w:lvl w:ilvl="0" w:tplc="04023E24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D202E4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BED0BF1"/>
    <w:multiLevelType w:val="hybridMultilevel"/>
    <w:tmpl w:val="927E72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8"/>
  </w:num>
  <w:num w:numId="5">
    <w:abstractNumId w:val="17"/>
  </w:num>
  <w:num w:numId="6">
    <w:abstractNumId w:val="16"/>
  </w:num>
  <w:num w:numId="7">
    <w:abstractNumId w:val="20"/>
  </w:num>
  <w:num w:numId="8">
    <w:abstractNumId w:val="21"/>
  </w:num>
  <w:num w:numId="9">
    <w:abstractNumId w:val="18"/>
  </w:num>
  <w:num w:numId="10">
    <w:abstractNumId w:val="3"/>
  </w:num>
  <w:num w:numId="11">
    <w:abstractNumId w:val="5"/>
  </w:num>
  <w:num w:numId="12">
    <w:abstractNumId w:val="12"/>
  </w:num>
  <w:num w:numId="13">
    <w:abstractNumId w:val="13"/>
  </w:num>
  <w:num w:numId="14">
    <w:abstractNumId w:val="1"/>
  </w:num>
  <w:num w:numId="15">
    <w:abstractNumId w:val="0"/>
  </w:num>
  <w:num w:numId="16">
    <w:abstractNumId w:val="14"/>
  </w:num>
  <w:num w:numId="17">
    <w:abstractNumId w:val="9"/>
  </w:num>
  <w:num w:numId="18">
    <w:abstractNumId w:val="6"/>
  </w:num>
  <w:num w:numId="19">
    <w:abstractNumId w:val="4"/>
  </w:num>
  <w:num w:numId="20">
    <w:abstractNumId w:val="2"/>
  </w:num>
  <w:num w:numId="21">
    <w:abstractNumId w:val="11"/>
  </w:num>
  <w:num w:numId="22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rE0MjY1AZIGphbmBko6SsGpxcWZ+XkgBSa1AKcY8Q4sAAAA"/>
  </w:docVars>
  <w:rsids>
    <w:rsidRoot w:val="00EF7042"/>
    <w:rsid w:val="00001DE2"/>
    <w:rsid w:val="00005497"/>
    <w:rsid w:val="000410E2"/>
    <w:rsid w:val="0004387E"/>
    <w:rsid w:val="00064625"/>
    <w:rsid w:val="000D1F19"/>
    <w:rsid w:val="000F1545"/>
    <w:rsid w:val="001075CB"/>
    <w:rsid w:val="001256EF"/>
    <w:rsid w:val="00131C05"/>
    <w:rsid w:val="001409B5"/>
    <w:rsid w:val="00143DE6"/>
    <w:rsid w:val="001524DF"/>
    <w:rsid w:val="001824BA"/>
    <w:rsid w:val="0018350C"/>
    <w:rsid w:val="00190615"/>
    <w:rsid w:val="00192265"/>
    <w:rsid w:val="00193D9B"/>
    <w:rsid w:val="001A0623"/>
    <w:rsid w:val="001A0741"/>
    <w:rsid w:val="001C3553"/>
    <w:rsid w:val="001D06A2"/>
    <w:rsid w:val="001D6AA8"/>
    <w:rsid w:val="001E135A"/>
    <w:rsid w:val="001E3B5F"/>
    <w:rsid w:val="001F4CED"/>
    <w:rsid w:val="00203F94"/>
    <w:rsid w:val="00233871"/>
    <w:rsid w:val="00263354"/>
    <w:rsid w:val="00276859"/>
    <w:rsid w:val="00290E44"/>
    <w:rsid w:val="002A1CD7"/>
    <w:rsid w:val="002A7413"/>
    <w:rsid w:val="002B0A9D"/>
    <w:rsid w:val="002C476E"/>
    <w:rsid w:val="002E0C83"/>
    <w:rsid w:val="002E5946"/>
    <w:rsid w:val="002E6BE0"/>
    <w:rsid w:val="00306796"/>
    <w:rsid w:val="00307FD7"/>
    <w:rsid w:val="0035006A"/>
    <w:rsid w:val="00350245"/>
    <w:rsid w:val="00351446"/>
    <w:rsid w:val="00361A91"/>
    <w:rsid w:val="00362727"/>
    <w:rsid w:val="003662F1"/>
    <w:rsid w:val="00376188"/>
    <w:rsid w:val="0038195C"/>
    <w:rsid w:val="00385C19"/>
    <w:rsid w:val="003B166A"/>
    <w:rsid w:val="003B4F38"/>
    <w:rsid w:val="003B6815"/>
    <w:rsid w:val="003C03CA"/>
    <w:rsid w:val="003D2E6D"/>
    <w:rsid w:val="003D3944"/>
    <w:rsid w:val="003E09F4"/>
    <w:rsid w:val="003E365F"/>
    <w:rsid w:val="003E5122"/>
    <w:rsid w:val="003F5648"/>
    <w:rsid w:val="00402AAA"/>
    <w:rsid w:val="00406B0B"/>
    <w:rsid w:val="004666C8"/>
    <w:rsid w:val="00484A8E"/>
    <w:rsid w:val="00493FF2"/>
    <w:rsid w:val="004A5A70"/>
    <w:rsid w:val="004E5EE1"/>
    <w:rsid w:val="00501BDD"/>
    <w:rsid w:val="00506184"/>
    <w:rsid w:val="0051123D"/>
    <w:rsid w:val="00511812"/>
    <w:rsid w:val="0052487B"/>
    <w:rsid w:val="0053139A"/>
    <w:rsid w:val="00537BE3"/>
    <w:rsid w:val="00553E5B"/>
    <w:rsid w:val="00554B0C"/>
    <w:rsid w:val="005745F1"/>
    <w:rsid w:val="00580048"/>
    <w:rsid w:val="005823B8"/>
    <w:rsid w:val="00587ED5"/>
    <w:rsid w:val="005933F5"/>
    <w:rsid w:val="005A24E2"/>
    <w:rsid w:val="005B3265"/>
    <w:rsid w:val="005D3F7C"/>
    <w:rsid w:val="005E3EA2"/>
    <w:rsid w:val="005F36B8"/>
    <w:rsid w:val="005F4B34"/>
    <w:rsid w:val="005F7622"/>
    <w:rsid w:val="006161C3"/>
    <w:rsid w:val="00631CA9"/>
    <w:rsid w:val="00646F86"/>
    <w:rsid w:val="006508A7"/>
    <w:rsid w:val="00650A6B"/>
    <w:rsid w:val="0065390B"/>
    <w:rsid w:val="0066079D"/>
    <w:rsid w:val="006812C7"/>
    <w:rsid w:val="00683928"/>
    <w:rsid w:val="00690DCC"/>
    <w:rsid w:val="006A48AD"/>
    <w:rsid w:val="006D06CC"/>
    <w:rsid w:val="006E5028"/>
    <w:rsid w:val="006E64CB"/>
    <w:rsid w:val="00706014"/>
    <w:rsid w:val="00710498"/>
    <w:rsid w:val="0071600E"/>
    <w:rsid w:val="007274EC"/>
    <w:rsid w:val="007350D3"/>
    <w:rsid w:val="007609FA"/>
    <w:rsid w:val="00796186"/>
    <w:rsid w:val="0079750F"/>
    <w:rsid w:val="007B2609"/>
    <w:rsid w:val="007B59FA"/>
    <w:rsid w:val="007C4913"/>
    <w:rsid w:val="007D3819"/>
    <w:rsid w:val="007E0E11"/>
    <w:rsid w:val="00827929"/>
    <w:rsid w:val="00835146"/>
    <w:rsid w:val="00854D83"/>
    <w:rsid w:val="008609BE"/>
    <w:rsid w:val="008757C8"/>
    <w:rsid w:val="00875E7C"/>
    <w:rsid w:val="008C6BFE"/>
    <w:rsid w:val="008E2DE8"/>
    <w:rsid w:val="008E3654"/>
    <w:rsid w:val="008E6BC0"/>
    <w:rsid w:val="00900E71"/>
    <w:rsid w:val="009066BA"/>
    <w:rsid w:val="00907842"/>
    <w:rsid w:val="00935A54"/>
    <w:rsid w:val="00954D5C"/>
    <w:rsid w:val="009672F8"/>
    <w:rsid w:val="00993495"/>
    <w:rsid w:val="0099605D"/>
    <w:rsid w:val="009A28AF"/>
    <w:rsid w:val="009B5898"/>
    <w:rsid w:val="009E2819"/>
    <w:rsid w:val="00A06D14"/>
    <w:rsid w:val="00A114AE"/>
    <w:rsid w:val="00A17BEE"/>
    <w:rsid w:val="00A32977"/>
    <w:rsid w:val="00A373F9"/>
    <w:rsid w:val="00A56C91"/>
    <w:rsid w:val="00A7067A"/>
    <w:rsid w:val="00A83EF1"/>
    <w:rsid w:val="00A85B28"/>
    <w:rsid w:val="00A916D5"/>
    <w:rsid w:val="00AA1096"/>
    <w:rsid w:val="00AA7804"/>
    <w:rsid w:val="00AD5D34"/>
    <w:rsid w:val="00AE725D"/>
    <w:rsid w:val="00B33D93"/>
    <w:rsid w:val="00B44B78"/>
    <w:rsid w:val="00B47F41"/>
    <w:rsid w:val="00B5728E"/>
    <w:rsid w:val="00BA6A1F"/>
    <w:rsid w:val="00BE0FD2"/>
    <w:rsid w:val="00BE1F47"/>
    <w:rsid w:val="00BF2410"/>
    <w:rsid w:val="00C17FC3"/>
    <w:rsid w:val="00C3393D"/>
    <w:rsid w:val="00C618E9"/>
    <w:rsid w:val="00C86EC0"/>
    <w:rsid w:val="00C873FE"/>
    <w:rsid w:val="00CC0ACA"/>
    <w:rsid w:val="00CC0C53"/>
    <w:rsid w:val="00CC30C6"/>
    <w:rsid w:val="00CF1E95"/>
    <w:rsid w:val="00D001ED"/>
    <w:rsid w:val="00D0248C"/>
    <w:rsid w:val="00D137A3"/>
    <w:rsid w:val="00D24F9B"/>
    <w:rsid w:val="00D55A26"/>
    <w:rsid w:val="00D80911"/>
    <w:rsid w:val="00D95841"/>
    <w:rsid w:val="00D960B9"/>
    <w:rsid w:val="00DA2E7C"/>
    <w:rsid w:val="00DB5B52"/>
    <w:rsid w:val="00DC419F"/>
    <w:rsid w:val="00DC7975"/>
    <w:rsid w:val="00DE493D"/>
    <w:rsid w:val="00DE5774"/>
    <w:rsid w:val="00E078EF"/>
    <w:rsid w:val="00E102F4"/>
    <w:rsid w:val="00E25CDC"/>
    <w:rsid w:val="00E37BEF"/>
    <w:rsid w:val="00E438C5"/>
    <w:rsid w:val="00E668AF"/>
    <w:rsid w:val="00E7329E"/>
    <w:rsid w:val="00E96BEC"/>
    <w:rsid w:val="00EB5ECC"/>
    <w:rsid w:val="00EF5D03"/>
    <w:rsid w:val="00EF7042"/>
    <w:rsid w:val="00F14028"/>
    <w:rsid w:val="00F327D5"/>
    <w:rsid w:val="00F55537"/>
    <w:rsid w:val="00F72C23"/>
    <w:rsid w:val="00FA354F"/>
    <w:rsid w:val="00FA4991"/>
    <w:rsid w:val="00FB0B6A"/>
    <w:rsid w:val="00FB45B2"/>
    <w:rsid w:val="00FC6EF4"/>
    <w:rsid w:val="00FD7A3F"/>
    <w:rsid w:val="00FF3E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70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F70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3D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48AD"/>
  </w:style>
  <w:style w:type="paragraph" w:styleId="Footer">
    <w:name w:val="footer"/>
    <w:basedOn w:val="Normal"/>
    <w:link w:val="Foot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48AD"/>
  </w:style>
  <w:style w:type="paragraph" w:styleId="NoSpacing">
    <w:name w:val="No Spacing"/>
    <w:uiPriority w:val="1"/>
    <w:qFormat/>
    <w:rsid w:val="002E6BE0"/>
    <w:pPr>
      <w:spacing w:after="0" w:line="240" w:lineRule="auto"/>
    </w:pPr>
    <w:rPr>
      <w:rFonts w:eastAsiaTheme="minorHAnsi"/>
      <w:lang w:val="en-IN"/>
    </w:rPr>
  </w:style>
  <w:style w:type="character" w:styleId="Hyperlink">
    <w:name w:val="Hyperlink"/>
    <w:basedOn w:val="DefaultParagraphFont"/>
    <w:uiPriority w:val="99"/>
    <w:unhideWhenUsed/>
    <w:rsid w:val="00CC0AC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42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facs@tagoredch.i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C326A5-1710-4F2F-94EF-2F3AEA77A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6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DC</Company>
  <LinksUpToDate>false</LinksUpToDate>
  <CharactersWithSpaces>23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ics</dc:creator>
  <cp:keywords/>
  <dc:description/>
  <cp:lastModifiedBy>SURGERY(DEP)</cp:lastModifiedBy>
  <cp:revision>138</cp:revision>
  <cp:lastPrinted>2021-02-09T05:42:00Z</cp:lastPrinted>
  <dcterms:created xsi:type="dcterms:W3CDTF">2015-12-23T06:38:00Z</dcterms:created>
  <dcterms:modified xsi:type="dcterms:W3CDTF">2021-02-09T05:42:00Z</dcterms:modified>
</cp:coreProperties>
</file>